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FFB552" w14:textId="77777777" w:rsidR="009470EE" w:rsidRDefault="009470EE"/>
    <w:p w14:paraId="43B09CB8" w14:textId="31213DF9" w:rsidR="009F209C" w:rsidRDefault="009F209C" w:rsidP="00EE3CA9">
      <w:pPr>
        <w:spacing w:after="0" w:line="240" w:lineRule="auto"/>
        <w:jc w:val="center"/>
        <w:rPr>
          <w:b/>
          <w:sz w:val="36"/>
        </w:rPr>
      </w:pPr>
      <w:r w:rsidRPr="005D44AC">
        <w:rPr>
          <w:b/>
          <w:sz w:val="36"/>
        </w:rPr>
        <w:t xml:space="preserve">RSAI </w:t>
      </w:r>
      <w:r w:rsidR="00FA1821">
        <w:rPr>
          <w:b/>
          <w:sz w:val="36"/>
        </w:rPr>
        <w:t>Regional</w:t>
      </w:r>
      <w:r w:rsidRPr="005D44AC">
        <w:rPr>
          <w:b/>
          <w:sz w:val="36"/>
        </w:rPr>
        <w:t xml:space="preserve"> Meeting Agenda</w:t>
      </w:r>
      <w:r w:rsidR="0083551F">
        <w:rPr>
          <w:b/>
          <w:sz w:val="36"/>
        </w:rPr>
        <w:t xml:space="preserve"> - </w:t>
      </w:r>
      <w:r w:rsidR="00FA1821">
        <w:rPr>
          <w:b/>
          <w:sz w:val="36"/>
        </w:rPr>
        <w:t>NW</w:t>
      </w:r>
      <w:r w:rsidR="00CC1485">
        <w:rPr>
          <w:b/>
          <w:sz w:val="36"/>
        </w:rPr>
        <w:t xml:space="preserve"> Region</w:t>
      </w:r>
    </w:p>
    <w:p w14:paraId="63535159" w14:textId="1D55469C" w:rsidR="009348BB" w:rsidRDefault="009348BB" w:rsidP="00EE3CA9">
      <w:pPr>
        <w:spacing w:after="0" w:line="240" w:lineRule="auto"/>
        <w:jc w:val="center"/>
        <w:rPr>
          <w:b/>
          <w:sz w:val="36"/>
        </w:rPr>
      </w:pPr>
      <w:r>
        <w:rPr>
          <w:b/>
          <w:sz w:val="36"/>
        </w:rPr>
        <w:t xml:space="preserve">April 5, 2022 at noon </w:t>
      </w:r>
      <w:r>
        <w:rPr>
          <w:rFonts w:cstheme="minorHAnsi"/>
          <w:sz w:val="28"/>
          <w:szCs w:val="28"/>
          <w:shd w:val="clear" w:color="auto" w:fill="FFFFFF"/>
        </w:rPr>
        <w:t>(following the AEA Superintendent’s Meeting)</w:t>
      </w:r>
    </w:p>
    <w:p w14:paraId="5ADA82AB" w14:textId="6D8A106D" w:rsidR="00FA1821" w:rsidRPr="00FA1821" w:rsidRDefault="009348BB" w:rsidP="008A036E">
      <w:pPr>
        <w:spacing w:after="0" w:line="240" w:lineRule="auto"/>
        <w:jc w:val="center"/>
        <w:rPr>
          <w:sz w:val="28"/>
        </w:rPr>
      </w:pPr>
      <w:r>
        <w:rPr>
          <w:sz w:val="28"/>
        </w:rPr>
        <w:t xml:space="preserve">Prairie Lakes AEA in </w:t>
      </w:r>
      <w:r w:rsidR="00FA1821" w:rsidRPr="00FA1821">
        <w:rPr>
          <w:sz w:val="28"/>
        </w:rPr>
        <w:t>Pocahontas</w:t>
      </w:r>
      <w:r>
        <w:rPr>
          <w:sz w:val="28"/>
        </w:rPr>
        <w:t xml:space="preserve"> or via Zoom</w:t>
      </w:r>
    </w:p>
    <w:p w14:paraId="0F99E34F" w14:textId="257B13AB" w:rsidR="004C35C7" w:rsidRPr="004C35C7" w:rsidRDefault="00FA1821" w:rsidP="004C35C7">
      <w:pPr>
        <w:spacing w:after="0" w:line="240" w:lineRule="auto"/>
        <w:jc w:val="center"/>
        <w:rPr>
          <w:sz w:val="28"/>
        </w:rPr>
      </w:pPr>
      <w:r>
        <w:rPr>
          <w:sz w:val="28"/>
        </w:rPr>
        <w:t>(c</w:t>
      </w:r>
      <w:r w:rsidR="004C35C7">
        <w:rPr>
          <w:sz w:val="28"/>
        </w:rPr>
        <w:t xml:space="preserve">ontact </w:t>
      </w:r>
      <w:hyperlink r:id="rId7" w:history="1">
        <w:r w:rsidR="004C35C7">
          <w:rPr>
            <w:rStyle w:val="Hyperlink"/>
            <w:sz w:val="28"/>
          </w:rPr>
          <w:t>jen@iowaschoolfinance.com</w:t>
        </w:r>
      </w:hyperlink>
      <w:r>
        <w:rPr>
          <w:sz w:val="28"/>
        </w:rPr>
        <w:t xml:space="preserve"> </w:t>
      </w:r>
      <w:r w:rsidR="004C35C7">
        <w:rPr>
          <w:sz w:val="28"/>
        </w:rPr>
        <w:t>for link to join/observe</w:t>
      </w:r>
      <w:r>
        <w:rPr>
          <w:sz w:val="28"/>
        </w:rPr>
        <w:t>)</w:t>
      </w:r>
    </w:p>
    <w:p w14:paraId="0F588F5E" w14:textId="5E904C24" w:rsidR="00FA1821" w:rsidRPr="002031EE" w:rsidRDefault="009348BB" w:rsidP="002031EE">
      <w:pPr>
        <w:spacing w:after="0" w:line="240" w:lineRule="auto"/>
        <w:jc w:val="center"/>
        <w:rPr>
          <w:rFonts w:cstheme="minorHAnsi"/>
          <w:sz w:val="28"/>
          <w:szCs w:val="28"/>
          <w:shd w:val="clear" w:color="auto" w:fill="FFFFFF"/>
        </w:rPr>
      </w:pPr>
      <w:r w:rsidRPr="002031EE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FC38289" wp14:editId="6AB5E10D">
                <wp:simplePos x="0" y="0"/>
                <wp:positionH relativeFrom="column">
                  <wp:posOffset>4667250</wp:posOffset>
                </wp:positionH>
                <wp:positionV relativeFrom="paragraph">
                  <wp:posOffset>210185</wp:posOffset>
                </wp:positionV>
                <wp:extent cx="1954530" cy="4133850"/>
                <wp:effectExtent l="0" t="0" r="26670" b="19050"/>
                <wp:wrapTight wrapText="bothSides">
                  <wp:wrapPolygon edited="0">
                    <wp:start x="0" y="0"/>
                    <wp:lineTo x="0" y="21600"/>
                    <wp:lineTo x="21684" y="21600"/>
                    <wp:lineTo x="21684" y="0"/>
                    <wp:lineTo x="0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4530" cy="4133850"/>
                        </a:xfrm>
                        <a:prstGeom prst="rect">
                          <a:avLst/>
                        </a:prstGeom>
                        <a:solidFill>
                          <a:srgbClr val="E5F67C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C0ADFC" w14:textId="457303AE" w:rsidR="00AF1886" w:rsidRPr="009348BB" w:rsidRDefault="005D44AC" w:rsidP="00D50A0C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9348BB">
                              <w:rPr>
                                <w:b/>
                              </w:rPr>
                              <w:t xml:space="preserve">RSAI NW </w:t>
                            </w:r>
                            <w:r w:rsidR="005B21F2" w:rsidRPr="009348BB">
                              <w:rPr>
                                <w:b/>
                              </w:rPr>
                              <w:t>Region</w:t>
                            </w:r>
                            <w:r w:rsidRPr="009348BB">
                              <w:rPr>
                                <w:b/>
                              </w:rPr>
                              <w:t xml:space="preserve"> </w:t>
                            </w:r>
                            <w:r w:rsidR="00AF1886" w:rsidRPr="009348BB">
                              <w:rPr>
                                <w:b/>
                              </w:rPr>
                              <w:t>3</w:t>
                            </w:r>
                            <w:r w:rsidRPr="009348BB">
                              <w:rPr>
                                <w:b/>
                              </w:rPr>
                              <w:t>-year term expires Sept. 20</w:t>
                            </w:r>
                            <w:r w:rsidR="00FD389C" w:rsidRPr="009348BB">
                              <w:rPr>
                                <w:b/>
                              </w:rPr>
                              <w:t>2</w:t>
                            </w:r>
                            <w:r w:rsidR="00FA1821" w:rsidRPr="009348BB">
                              <w:rPr>
                                <w:b/>
                              </w:rPr>
                              <w:t>3</w:t>
                            </w:r>
                            <w:r w:rsidR="009348BB" w:rsidRPr="009348BB">
                              <w:rPr>
                                <w:b/>
                              </w:rPr>
                              <w:t xml:space="preserve"> </w:t>
                            </w:r>
                            <w:r w:rsidR="009348BB" w:rsidRPr="009348BB">
                              <w:rPr>
                                <w:b/>
                              </w:rPr>
                              <w:br/>
                              <w:t>(</w:t>
                            </w:r>
                            <w:r w:rsidR="00FA1821" w:rsidRPr="009348BB">
                              <w:rPr>
                                <w:b/>
                              </w:rPr>
                              <w:t>Justin Daggett</w:t>
                            </w:r>
                            <w:r w:rsidR="009348BB" w:rsidRPr="009348BB">
                              <w:rPr>
                                <w:b/>
                              </w:rPr>
                              <w:t>)</w:t>
                            </w:r>
                          </w:p>
                          <w:p w14:paraId="2EDF6980" w14:textId="6860FD61" w:rsidR="005D44AC" w:rsidRDefault="005D44AC" w:rsidP="00D50A0C">
                            <w:pPr>
                              <w:jc w:val="center"/>
                            </w:pPr>
                            <w:r w:rsidRPr="006A00E5">
                              <w:t xml:space="preserve">RSAI SE </w:t>
                            </w:r>
                            <w:r w:rsidR="005B21F2">
                              <w:t>Region</w:t>
                            </w:r>
                            <w:r w:rsidRPr="006A00E5">
                              <w:t xml:space="preserve"> </w:t>
                            </w:r>
                            <w:r w:rsidR="00AF1886">
                              <w:t>3</w:t>
                            </w:r>
                            <w:r w:rsidRPr="006A00E5">
                              <w:t>-year term expires Sept. 20</w:t>
                            </w:r>
                            <w:r w:rsidR="00FD389C">
                              <w:t>2</w:t>
                            </w:r>
                            <w:r w:rsidR="00FA1821">
                              <w:t>3</w:t>
                            </w:r>
                            <w:r w:rsidR="009348BB">
                              <w:t xml:space="preserve"> </w:t>
                            </w:r>
                            <w:r w:rsidR="009348BB">
                              <w:br/>
                              <w:t>(Laurie Noll)</w:t>
                            </w:r>
                          </w:p>
                          <w:p w14:paraId="4BDF1BE1" w14:textId="7E1AEC36" w:rsidR="00AF1886" w:rsidRPr="00AF1886" w:rsidRDefault="00AF1886" w:rsidP="00D50A0C">
                            <w:pPr>
                              <w:jc w:val="center"/>
                            </w:pPr>
                            <w:r w:rsidRPr="00AF1886">
                              <w:t xml:space="preserve">RSAI SW </w:t>
                            </w:r>
                            <w:r w:rsidR="005B21F2">
                              <w:t>Region</w:t>
                            </w:r>
                            <w:r w:rsidRPr="00AF1886">
                              <w:t xml:space="preserve"> 3-year</w:t>
                            </w:r>
                            <w:r w:rsidR="008A036E">
                              <w:t xml:space="preserve"> term expires Sept. 2022</w:t>
                            </w:r>
                            <w:r w:rsidR="009348BB">
                              <w:t xml:space="preserve"> </w:t>
                            </w:r>
                            <w:r w:rsidR="009348BB">
                              <w:br/>
                              <w:t>(Paul Croghan)</w:t>
                            </w:r>
                          </w:p>
                          <w:p w14:paraId="493D7269" w14:textId="5C5E6AFB" w:rsidR="00AF1886" w:rsidRDefault="00353931" w:rsidP="00D50A0C">
                            <w:pPr>
                              <w:jc w:val="center"/>
                            </w:pPr>
                            <w:r>
                              <w:t xml:space="preserve">RSAI NE </w:t>
                            </w:r>
                            <w:r w:rsidR="005B21F2">
                              <w:t>Region</w:t>
                            </w:r>
                            <w:r>
                              <w:t xml:space="preserve"> 3</w:t>
                            </w:r>
                            <w:r w:rsidR="00AF1886" w:rsidRPr="006A00E5">
                              <w:t>-year term expires Sept. 20</w:t>
                            </w:r>
                            <w:r w:rsidR="006360FB">
                              <w:t>2</w:t>
                            </w:r>
                            <w:r w:rsidR="009348BB">
                              <w:t xml:space="preserve">4 </w:t>
                            </w:r>
                            <w:r w:rsidR="009348BB">
                              <w:br/>
                              <w:t>(Nick Trenkamp)</w:t>
                            </w:r>
                          </w:p>
                          <w:p w14:paraId="52C24EC0" w14:textId="64C9ADE3" w:rsidR="00AF1886" w:rsidRPr="006A00E5" w:rsidRDefault="008A036E" w:rsidP="00D50A0C">
                            <w:pPr>
                              <w:jc w:val="center"/>
                            </w:pPr>
                            <w:r>
                              <w:t xml:space="preserve">One </w:t>
                            </w:r>
                            <w:r w:rsidR="00524DBB">
                              <w:t>a</w:t>
                            </w:r>
                            <w:r>
                              <w:t xml:space="preserve">t-large position </w:t>
                            </w:r>
                            <w:r w:rsidR="00524DBB">
                              <w:br/>
                            </w:r>
                            <w:r>
                              <w:t xml:space="preserve">expires </w:t>
                            </w:r>
                            <w:r w:rsidR="00524DBB">
                              <w:t xml:space="preserve">each Sept. </w:t>
                            </w:r>
                            <w:r w:rsidR="00524DBB">
                              <w:br/>
                              <w:t xml:space="preserve">for </w:t>
                            </w:r>
                            <w:r w:rsidR="009348BB">
                              <w:t xml:space="preserve">election at the Annual Meeting </w:t>
                            </w:r>
                            <w:r w:rsidR="00524DBB">
                              <w:t>each</w:t>
                            </w:r>
                            <w:r w:rsidR="009348BB">
                              <w:t xml:space="preserve"> October</w:t>
                            </w:r>
                            <w:r w:rsidR="009348BB">
                              <w:br/>
                            </w:r>
                            <w:r>
                              <w:t>(</w:t>
                            </w:r>
                            <w:r w:rsidR="00FA1821">
                              <w:t>D</w:t>
                            </w:r>
                            <w:r w:rsidR="009348BB">
                              <w:t>ennis McClai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C3828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67.5pt;margin-top:16.55pt;width:153.9pt;height:325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IycmQIAALQFAAAOAAAAZHJzL2Uyb0RvYy54bWysVEtPGzEQvlfqf7B8L5uQBxCxQWloqkoI&#10;UEPF2fHaiYXX49pOdsOv79i7GwL0QtXL7tjzzevzzFxe1aUmO+G8ApPT/kmPEmE4FMqsc/rrYfHl&#10;nBIfmCmYBiNyuheeXk0/f7qs7EScwgZ0IRxBJ8ZPKpvTTQh2kmWeb0TJ/AlYYVApwZUs4NGts8Kx&#10;Cr2XOjvt9cZZBa6wDrjwHm+vGyWdJv9SCh7upPQiEJ1TzC2kr0vfVfxm00s2WTtmN4q3abB/yKJk&#10;ymDQg6trFhjZOvXOVam4Aw8ynHAoM5BScZFqwGr6vTfVLDfMilQLkuPtgSb//9zy2929I6rI6ZgS&#10;w0p8ogdRB/IVajKO7FTWTxC0tAgLNV7jK3f3Hi9j0bV0ZfxjOQT1yPP+wG10xqPRxWg4GqCKo27Y&#10;HwzOR4n97MXcOh++CyhJFHLq8PESp2x34wOmgtAOEqN50KpYKK3Twa1Xc+3IjuFDfxstxmfzmCWa&#10;vIJpQyosdYCx37mIvg8uVprxp/ce0J820VKk3mrzihw1XCQp7LWIGG1+ConcJkpSuNjV4hCDcS5M&#10;SGwmv4iOKIklfcSwxb9k9RHjpo4uMphwMC6VAdew9Drt4qlLWTZ4pPmo7iiGelW3vbOCYo+t46AZ&#10;PW/5QiHRN8yHe+Zw1rAlcH+EO/xIDfg60EqUbMA9/+0+4nEEUEtJhbObU/97y5ygRP8wOBwX/eEw&#10;Dns6DEdnp3hwx5rVscZsyzlg1/RxU1mexIgPuhOlg/IR18wsRkUVMxxj5zR04jw0GwXXFBezWQLh&#10;eFsWbszS8ug6vk5ssIf6kTnbdnjA4biFbsrZ5E2jN9hoaWC2DSBVmoJIcMNqSzyuhtTp7RqLu+f4&#10;nFAvy3b6BwAA//8DAFBLAwQUAAYACAAAACEA+AsJueAAAAALAQAADwAAAGRycy9kb3ducmV2Lnht&#10;bEyPy07DMBBF90j8gzVI7KjzKCENmVQIiQ0gJAJSt048JIF4HMVuG/h63BUsR3N17znldjGjONDs&#10;BssI8SoCQdxaPXCH8P72cJWDcF6xVqNlQvgmB9vq/KxUhbZHfqVD7TsRStgVCqH3fiqkdG1PRrmV&#10;nYjD78PORvlwzp3UszqGcjPKJIoyadTAYaFXE9331H7Ve4PwRC+fTep3SfboNjXl+nlefhzi5cVy&#10;dwvC0+L/wnDCD+hQBabG7lk7MSLcpNfBxSOkaQziFIjWSZBpELJ8HYOsSvnfofoFAAD//wMAUEsB&#10;Ai0AFAAGAAgAAAAhALaDOJL+AAAA4QEAABMAAAAAAAAAAAAAAAAAAAAAAFtDb250ZW50X1R5cGVz&#10;XS54bWxQSwECLQAUAAYACAAAACEAOP0h/9YAAACUAQAACwAAAAAAAAAAAAAAAAAvAQAAX3JlbHMv&#10;LnJlbHNQSwECLQAUAAYACAAAACEAfeSMnJkCAAC0BQAADgAAAAAAAAAAAAAAAAAuAgAAZHJzL2Uy&#10;b0RvYy54bWxQSwECLQAUAAYACAAAACEA+AsJueAAAAALAQAADwAAAAAAAAAAAAAAAADzBAAAZHJz&#10;L2Rvd25yZXYueG1sUEsFBgAAAAAEAAQA8wAAAAAGAAAAAA==&#10;" fillcolor="#e5f67c" strokeweight=".5pt">
                <v:textbox>
                  <w:txbxContent>
                    <w:p w14:paraId="44C0ADFC" w14:textId="457303AE" w:rsidR="00AF1886" w:rsidRPr="009348BB" w:rsidRDefault="005D44AC" w:rsidP="00D50A0C">
                      <w:pPr>
                        <w:jc w:val="center"/>
                        <w:rPr>
                          <w:b/>
                        </w:rPr>
                      </w:pPr>
                      <w:r w:rsidRPr="009348BB">
                        <w:rPr>
                          <w:b/>
                        </w:rPr>
                        <w:t xml:space="preserve">RSAI NW </w:t>
                      </w:r>
                      <w:r w:rsidR="005B21F2" w:rsidRPr="009348BB">
                        <w:rPr>
                          <w:b/>
                        </w:rPr>
                        <w:t>Region</w:t>
                      </w:r>
                      <w:r w:rsidRPr="009348BB">
                        <w:rPr>
                          <w:b/>
                        </w:rPr>
                        <w:t xml:space="preserve"> </w:t>
                      </w:r>
                      <w:r w:rsidR="00AF1886" w:rsidRPr="009348BB">
                        <w:rPr>
                          <w:b/>
                        </w:rPr>
                        <w:t>3</w:t>
                      </w:r>
                      <w:r w:rsidRPr="009348BB">
                        <w:rPr>
                          <w:b/>
                        </w:rPr>
                        <w:t>-year term expires Sept. 20</w:t>
                      </w:r>
                      <w:r w:rsidR="00FD389C" w:rsidRPr="009348BB">
                        <w:rPr>
                          <w:b/>
                        </w:rPr>
                        <w:t>2</w:t>
                      </w:r>
                      <w:r w:rsidR="00FA1821" w:rsidRPr="009348BB">
                        <w:rPr>
                          <w:b/>
                        </w:rPr>
                        <w:t>3</w:t>
                      </w:r>
                      <w:r w:rsidR="009348BB" w:rsidRPr="009348BB">
                        <w:rPr>
                          <w:b/>
                        </w:rPr>
                        <w:t xml:space="preserve"> </w:t>
                      </w:r>
                      <w:r w:rsidR="009348BB" w:rsidRPr="009348BB">
                        <w:rPr>
                          <w:b/>
                        </w:rPr>
                        <w:br/>
                        <w:t>(</w:t>
                      </w:r>
                      <w:r w:rsidR="00FA1821" w:rsidRPr="009348BB">
                        <w:rPr>
                          <w:b/>
                        </w:rPr>
                        <w:t>Justin Daggett</w:t>
                      </w:r>
                      <w:r w:rsidR="009348BB" w:rsidRPr="009348BB">
                        <w:rPr>
                          <w:b/>
                        </w:rPr>
                        <w:t>)</w:t>
                      </w:r>
                    </w:p>
                    <w:p w14:paraId="2EDF6980" w14:textId="6860FD61" w:rsidR="005D44AC" w:rsidRDefault="005D44AC" w:rsidP="00D50A0C">
                      <w:pPr>
                        <w:jc w:val="center"/>
                      </w:pPr>
                      <w:r w:rsidRPr="006A00E5">
                        <w:t xml:space="preserve">RSAI SE </w:t>
                      </w:r>
                      <w:r w:rsidR="005B21F2">
                        <w:t>Region</w:t>
                      </w:r>
                      <w:r w:rsidRPr="006A00E5">
                        <w:t xml:space="preserve"> </w:t>
                      </w:r>
                      <w:r w:rsidR="00AF1886">
                        <w:t>3</w:t>
                      </w:r>
                      <w:r w:rsidRPr="006A00E5">
                        <w:t>-year term expires Sept. 20</w:t>
                      </w:r>
                      <w:r w:rsidR="00FD389C">
                        <w:t>2</w:t>
                      </w:r>
                      <w:r w:rsidR="00FA1821">
                        <w:t>3</w:t>
                      </w:r>
                      <w:r w:rsidR="009348BB">
                        <w:t xml:space="preserve"> </w:t>
                      </w:r>
                      <w:r w:rsidR="009348BB">
                        <w:br/>
                        <w:t>(Laurie Noll)</w:t>
                      </w:r>
                    </w:p>
                    <w:p w14:paraId="4BDF1BE1" w14:textId="7E1AEC36" w:rsidR="00AF1886" w:rsidRPr="00AF1886" w:rsidRDefault="00AF1886" w:rsidP="00D50A0C">
                      <w:pPr>
                        <w:jc w:val="center"/>
                      </w:pPr>
                      <w:r w:rsidRPr="00AF1886">
                        <w:t xml:space="preserve">RSAI SW </w:t>
                      </w:r>
                      <w:r w:rsidR="005B21F2">
                        <w:t>Region</w:t>
                      </w:r>
                      <w:r w:rsidRPr="00AF1886">
                        <w:t xml:space="preserve"> 3-year</w:t>
                      </w:r>
                      <w:r w:rsidR="008A036E">
                        <w:t xml:space="preserve"> term expires Sept. 2022</w:t>
                      </w:r>
                      <w:r w:rsidR="009348BB">
                        <w:t xml:space="preserve"> </w:t>
                      </w:r>
                      <w:r w:rsidR="009348BB">
                        <w:br/>
                        <w:t xml:space="preserve">(Paul </w:t>
                      </w:r>
                      <w:proofErr w:type="spellStart"/>
                      <w:r w:rsidR="009348BB">
                        <w:t>Croghan</w:t>
                      </w:r>
                      <w:proofErr w:type="spellEnd"/>
                      <w:r w:rsidR="009348BB">
                        <w:t>)</w:t>
                      </w:r>
                    </w:p>
                    <w:p w14:paraId="493D7269" w14:textId="5C5E6AFB" w:rsidR="00AF1886" w:rsidRDefault="00353931" w:rsidP="00D50A0C">
                      <w:pPr>
                        <w:jc w:val="center"/>
                      </w:pPr>
                      <w:r>
                        <w:t xml:space="preserve">RSAI NE </w:t>
                      </w:r>
                      <w:r w:rsidR="005B21F2">
                        <w:t>Region</w:t>
                      </w:r>
                      <w:r>
                        <w:t xml:space="preserve"> 3</w:t>
                      </w:r>
                      <w:r w:rsidR="00AF1886" w:rsidRPr="006A00E5">
                        <w:t>-year term expires Sept. 20</w:t>
                      </w:r>
                      <w:r w:rsidR="006360FB">
                        <w:t>2</w:t>
                      </w:r>
                      <w:r w:rsidR="009348BB">
                        <w:t xml:space="preserve">4 </w:t>
                      </w:r>
                      <w:r w:rsidR="009348BB">
                        <w:br/>
                        <w:t xml:space="preserve">(Nick </w:t>
                      </w:r>
                      <w:proofErr w:type="spellStart"/>
                      <w:r w:rsidR="009348BB">
                        <w:t>Trenkamp</w:t>
                      </w:r>
                      <w:proofErr w:type="spellEnd"/>
                      <w:r w:rsidR="009348BB">
                        <w:t>)</w:t>
                      </w:r>
                    </w:p>
                    <w:p w14:paraId="52C24EC0" w14:textId="64C9ADE3" w:rsidR="00AF1886" w:rsidRPr="006A00E5" w:rsidRDefault="008A036E" w:rsidP="00D50A0C">
                      <w:pPr>
                        <w:jc w:val="center"/>
                      </w:pPr>
                      <w:r>
                        <w:t xml:space="preserve">One </w:t>
                      </w:r>
                      <w:r w:rsidR="00524DBB">
                        <w:t>a</w:t>
                      </w:r>
                      <w:r>
                        <w:t xml:space="preserve">t-large position </w:t>
                      </w:r>
                      <w:r w:rsidR="00524DBB">
                        <w:br/>
                      </w:r>
                      <w:r>
                        <w:t xml:space="preserve">expires </w:t>
                      </w:r>
                      <w:r w:rsidR="00524DBB">
                        <w:t xml:space="preserve">each Sept. </w:t>
                      </w:r>
                      <w:r w:rsidR="00524DBB">
                        <w:br/>
                        <w:t xml:space="preserve">for </w:t>
                      </w:r>
                      <w:r w:rsidR="009348BB">
                        <w:t xml:space="preserve">election at the Annual Meeting </w:t>
                      </w:r>
                      <w:r w:rsidR="00524DBB">
                        <w:t>each</w:t>
                      </w:r>
                      <w:r w:rsidR="009348BB">
                        <w:t xml:space="preserve"> October</w:t>
                      </w:r>
                      <w:r w:rsidR="009348BB">
                        <w:br/>
                      </w:r>
                      <w:r>
                        <w:t>(</w:t>
                      </w:r>
                      <w:r w:rsidR="00FA1821">
                        <w:t>D</w:t>
                      </w:r>
                      <w:r w:rsidR="009348BB">
                        <w:t>ennis McClain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FD91329" w14:textId="14F38DB6" w:rsidR="0083551F" w:rsidRDefault="009F209C" w:rsidP="004C35C7">
      <w:pPr>
        <w:pStyle w:val="ListParagraph"/>
        <w:numPr>
          <w:ilvl w:val="0"/>
          <w:numId w:val="2"/>
        </w:numPr>
        <w:rPr>
          <w:sz w:val="24"/>
        </w:rPr>
      </w:pPr>
      <w:r w:rsidRPr="004C35C7">
        <w:rPr>
          <w:sz w:val="24"/>
        </w:rPr>
        <w:t>Approval of the Agenda</w:t>
      </w:r>
    </w:p>
    <w:p w14:paraId="2BC51F50" w14:textId="5521BF3A" w:rsidR="00FA1821" w:rsidRPr="004C35C7" w:rsidRDefault="00FA1821" w:rsidP="004C35C7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RSAI Overview and Processes</w:t>
      </w:r>
    </w:p>
    <w:p w14:paraId="069D01A8" w14:textId="71A4095A" w:rsidR="0077076E" w:rsidRPr="00894ED3" w:rsidRDefault="00894ED3" w:rsidP="0083551F">
      <w:pPr>
        <w:pStyle w:val="ListParagraph"/>
        <w:numPr>
          <w:ilvl w:val="0"/>
          <w:numId w:val="2"/>
        </w:numPr>
        <w:contextualSpacing w:val="0"/>
        <w:rPr>
          <w:i/>
          <w:sz w:val="24"/>
        </w:rPr>
      </w:pPr>
      <w:r>
        <w:rPr>
          <w:sz w:val="24"/>
        </w:rPr>
        <w:t>RSAI Regional Representative to the Leadership Group</w:t>
      </w:r>
      <w:r w:rsidR="0077076E">
        <w:rPr>
          <w:sz w:val="24"/>
        </w:rPr>
        <w:t xml:space="preserve">. </w:t>
      </w:r>
      <w:r>
        <w:rPr>
          <w:sz w:val="24"/>
        </w:rPr>
        <w:br/>
      </w:r>
      <w:r w:rsidRPr="00894ED3">
        <w:rPr>
          <w:i/>
          <w:sz w:val="24"/>
        </w:rPr>
        <w:t>(</w:t>
      </w:r>
      <w:r w:rsidR="0077076E" w:rsidRPr="00894ED3">
        <w:rPr>
          <w:i/>
          <w:sz w:val="24"/>
        </w:rPr>
        <w:t>No election this year for NW Region. Thanks to Justin Daggett!</w:t>
      </w:r>
      <w:r w:rsidRPr="00894ED3">
        <w:rPr>
          <w:i/>
          <w:sz w:val="24"/>
        </w:rPr>
        <w:t>)</w:t>
      </w:r>
    </w:p>
    <w:p w14:paraId="708A19F5" w14:textId="6323A132" w:rsidR="008A036E" w:rsidRPr="00894ED3" w:rsidRDefault="008A036E" w:rsidP="008A036E">
      <w:pPr>
        <w:pStyle w:val="ListParagraph"/>
        <w:numPr>
          <w:ilvl w:val="0"/>
          <w:numId w:val="2"/>
        </w:numPr>
        <w:contextualSpacing w:val="0"/>
        <w:rPr>
          <w:i/>
          <w:sz w:val="24"/>
        </w:rPr>
      </w:pPr>
      <w:r w:rsidRPr="00854085">
        <w:rPr>
          <w:sz w:val="24"/>
        </w:rPr>
        <w:t xml:space="preserve">RSAI </w:t>
      </w:r>
      <w:r w:rsidR="00894ED3">
        <w:rPr>
          <w:sz w:val="24"/>
        </w:rPr>
        <w:t xml:space="preserve">Regional Representative to the </w:t>
      </w:r>
      <w:r w:rsidR="0077076E">
        <w:rPr>
          <w:sz w:val="24"/>
        </w:rPr>
        <w:t>Legislative Committee</w:t>
      </w:r>
      <w:r w:rsidR="00894ED3">
        <w:rPr>
          <w:sz w:val="24"/>
        </w:rPr>
        <w:t>.</w:t>
      </w:r>
      <w:r w:rsidR="00894ED3">
        <w:rPr>
          <w:sz w:val="24"/>
        </w:rPr>
        <w:br/>
      </w:r>
      <w:r w:rsidR="0077076E" w:rsidRPr="00894ED3">
        <w:rPr>
          <w:i/>
          <w:sz w:val="24"/>
        </w:rPr>
        <w:t>(Annual Election</w:t>
      </w:r>
      <w:r w:rsidR="00894ED3">
        <w:rPr>
          <w:i/>
          <w:sz w:val="24"/>
        </w:rPr>
        <w:t>, r</w:t>
      </w:r>
      <w:r w:rsidR="00894ED3" w:rsidRPr="00894ED3">
        <w:rPr>
          <w:i/>
          <w:sz w:val="24"/>
        </w:rPr>
        <w:t>epresentative</w:t>
      </w:r>
      <w:r w:rsidR="00894ED3">
        <w:rPr>
          <w:i/>
          <w:sz w:val="24"/>
        </w:rPr>
        <w:t>(s) attend</w:t>
      </w:r>
      <w:r w:rsidR="00894ED3" w:rsidRPr="00894ED3">
        <w:rPr>
          <w:i/>
          <w:sz w:val="24"/>
        </w:rPr>
        <w:t xml:space="preserve"> Legislative Committee Meeting in Des Moines during August, attends the Annual Meeting in Ankeny during October, and supports legislative advocacy efforts during the 202</w:t>
      </w:r>
      <w:r w:rsidR="00894ED3">
        <w:rPr>
          <w:i/>
          <w:sz w:val="24"/>
        </w:rPr>
        <w:t>3</w:t>
      </w:r>
      <w:r w:rsidR="00894ED3" w:rsidRPr="00894ED3">
        <w:rPr>
          <w:i/>
          <w:sz w:val="24"/>
        </w:rPr>
        <w:t xml:space="preserve"> Session.</w:t>
      </w:r>
      <w:r w:rsidR="00894ED3">
        <w:rPr>
          <w:i/>
          <w:sz w:val="24"/>
        </w:rPr>
        <w:t xml:space="preserve"> </w:t>
      </w:r>
      <w:r w:rsidRPr="00894ED3">
        <w:rPr>
          <w:i/>
          <w:sz w:val="24"/>
        </w:rPr>
        <w:t xml:space="preserve">Thanks to </w:t>
      </w:r>
      <w:r w:rsidR="0077076E" w:rsidRPr="00894ED3">
        <w:rPr>
          <w:i/>
          <w:sz w:val="24"/>
        </w:rPr>
        <w:t>Brian Johnson, Prairie Valley CSD &amp; Southeast Webster Grand CSD</w:t>
      </w:r>
      <w:r w:rsidRPr="00894ED3">
        <w:rPr>
          <w:rFonts w:ascii="Arial" w:hAnsi="Arial" w:cs="Arial"/>
          <w:i/>
          <w:color w:val="000000"/>
          <w:sz w:val="21"/>
          <w:szCs w:val="21"/>
          <w:shd w:val="clear" w:color="auto" w:fill="FFFFFF"/>
        </w:rPr>
        <w:t>,</w:t>
      </w:r>
      <w:r w:rsidRPr="00894ED3">
        <w:rPr>
          <w:i/>
          <w:sz w:val="24"/>
        </w:rPr>
        <w:t xml:space="preserve"> for serving during the 202</w:t>
      </w:r>
      <w:r w:rsidR="00894ED3">
        <w:rPr>
          <w:i/>
          <w:sz w:val="24"/>
        </w:rPr>
        <w:t>2</w:t>
      </w:r>
      <w:r w:rsidRPr="00894ED3">
        <w:rPr>
          <w:i/>
          <w:sz w:val="24"/>
        </w:rPr>
        <w:t xml:space="preserve"> </w:t>
      </w:r>
      <w:r w:rsidR="0077076E" w:rsidRPr="00894ED3">
        <w:rPr>
          <w:i/>
          <w:sz w:val="24"/>
        </w:rPr>
        <w:t xml:space="preserve">legislative </w:t>
      </w:r>
      <w:r w:rsidRPr="00894ED3">
        <w:rPr>
          <w:i/>
          <w:sz w:val="24"/>
        </w:rPr>
        <w:t>session!</w:t>
      </w:r>
      <w:r w:rsidR="00894ED3">
        <w:rPr>
          <w:i/>
          <w:sz w:val="24"/>
        </w:rPr>
        <w:t>)</w:t>
      </w:r>
    </w:p>
    <w:p w14:paraId="6AF8DA6A" w14:textId="3B824B96" w:rsidR="005012D3" w:rsidRPr="001815C2" w:rsidRDefault="00894ED3" w:rsidP="00267072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sz w:val="24"/>
        </w:rPr>
      </w:pPr>
      <w:r>
        <w:rPr>
          <w:sz w:val="24"/>
        </w:rPr>
        <w:t xml:space="preserve">Nominations </w:t>
      </w:r>
    </w:p>
    <w:p w14:paraId="67E0038D" w14:textId="77777777" w:rsidR="005012D3" w:rsidRPr="00CF379F" w:rsidRDefault="005012D3" w:rsidP="005012D3">
      <w:pPr>
        <w:pStyle w:val="ListParagraph"/>
        <w:numPr>
          <w:ilvl w:val="1"/>
          <w:numId w:val="2"/>
        </w:numPr>
        <w:spacing w:line="240" w:lineRule="auto"/>
        <w:contextualSpacing w:val="0"/>
        <w:rPr>
          <w:sz w:val="24"/>
        </w:rPr>
      </w:pPr>
      <w:r w:rsidRPr="005D44AC">
        <w:rPr>
          <w:sz w:val="24"/>
        </w:rPr>
        <w:t>Election</w:t>
      </w:r>
    </w:p>
    <w:p w14:paraId="4EAF9B13" w14:textId="13DDD0D7" w:rsidR="00353324" w:rsidRPr="00894ED3" w:rsidRDefault="00353324" w:rsidP="0089605A">
      <w:pPr>
        <w:pStyle w:val="ListParagraph"/>
        <w:numPr>
          <w:ilvl w:val="0"/>
          <w:numId w:val="2"/>
        </w:numPr>
        <w:contextualSpacing w:val="0"/>
        <w:rPr>
          <w:i/>
          <w:sz w:val="24"/>
        </w:rPr>
      </w:pPr>
      <w:r w:rsidRPr="00353324">
        <w:rPr>
          <w:sz w:val="24"/>
        </w:rPr>
        <w:t xml:space="preserve">Consideration of </w:t>
      </w:r>
      <w:r w:rsidR="00894ED3">
        <w:rPr>
          <w:sz w:val="24"/>
        </w:rPr>
        <w:t>Amendments to RSAI Bylaws</w:t>
      </w:r>
      <w:r w:rsidR="00C25E9A">
        <w:rPr>
          <w:sz w:val="24"/>
        </w:rPr>
        <w:t>, if any</w:t>
      </w:r>
      <w:bookmarkStart w:id="0" w:name="_GoBack"/>
      <w:bookmarkEnd w:id="0"/>
      <w:r w:rsidR="00894ED3">
        <w:rPr>
          <w:sz w:val="24"/>
        </w:rPr>
        <w:t>.</w:t>
      </w:r>
      <w:r w:rsidR="00894ED3">
        <w:rPr>
          <w:sz w:val="24"/>
        </w:rPr>
        <w:br/>
      </w:r>
      <w:r w:rsidR="009F209C" w:rsidRPr="00894ED3">
        <w:rPr>
          <w:i/>
          <w:sz w:val="24"/>
        </w:rPr>
        <w:t>(</w:t>
      </w:r>
      <w:r w:rsidR="00894ED3">
        <w:rPr>
          <w:i/>
          <w:sz w:val="24"/>
        </w:rPr>
        <w:t>Amendment</w:t>
      </w:r>
      <w:r w:rsidR="00945236">
        <w:rPr>
          <w:i/>
          <w:sz w:val="24"/>
        </w:rPr>
        <w:t xml:space="preserve"> recommendation</w:t>
      </w:r>
      <w:r w:rsidR="00894ED3">
        <w:rPr>
          <w:i/>
          <w:sz w:val="24"/>
        </w:rPr>
        <w:t>s require</w:t>
      </w:r>
      <w:r w:rsidR="009F209C" w:rsidRPr="00894ED3">
        <w:rPr>
          <w:i/>
          <w:sz w:val="24"/>
        </w:rPr>
        <w:t xml:space="preserve"> 2/3 majority</w:t>
      </w:r>
      <w:r w:rsidR="0077076E" w:rsidRPr="00894ED3">
        <w:rPr>
          <w:i/>
          <w:sz w:val="24"/>
        </w:rPr>
        <w:t xml:space="preserve"> vote</w:t>
      </w:r>
      <w:r w:rsidR="00945236">
        <w:rPr>
          <w:i/>
          <w:sz w:val="24"/>
        </w:rPr>
        <w:t xml:space="preserve"> to move onto the RSAI Bylaws Committee</w:t>
      </w:r>
      <w:r w:rsidR="009F209C" w:rsidRPr="00894ED3">
        <w:rPr>
          <w:i/>
          <w:sz w:val="24"/>
        </w:rPr>
        <w:t>)</w:t>
      </w:r>
      <w:r w:rsidR="00945236">
        <w:rPr>
          <w:i/>
          <w:sz w:val="24"/>
        </w:rPr>
        <w:t>.</w:t>
      </w:r>
    </w:p>
    <w:p w14:paraId="309158F6" w14:textId="1AE82D42" w:rsidR="008A036E" w:rsidRPr="006808A6" w:rsidRDefault="008A036E" w:rsidP="008A036E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 w:rsidRPr="006808A6">
        <w:rPr>
          <w:sz w:val="24"/>
        </w:rPr>
        <w:t>Review of the 20</w:t>
      </w:r>
      <w:r>
        <w:rPr>
          <w:sz w:val="24"/>
        </w:rPr>
        <w:t>2</w:t>
      </w:r>
      <w:r w:rsidR="00945236">
        <w:rPr>
          <w:sz w:val="24"/>
        </w:rPr>
        <w:t>2</w:t>
      </w:r>
      <w:r w:rsidR="00CA3299">
        <w:rPr>
          <w:sz w:val="24"/>
        </w:rPr>
        <w:t xml:space="preserve"> Legislative Session and </w:t>
      </w:r>
      <w:r w:rsidRPr="006808A6">
        <w:rPr>
          <w:sz w:val="24"/>
        </w:rPr>
        <w:t xml:space="preserve">Supporting </w:t>
      </w:r>
      <w:r w:rsidR="00CA3299">
        <w:rPr>
          <w:sz w:val="24"/>
        </w:rPr>
        <w:t>Data</w:t>
      </w:r>
      <w:r w:rsidR="0077076E">
        <w:rPr>
          <w:sz w:val="24"/>
        </w:rPr>
        <w:t xml:space="preserve"> by </w:t>
      </w:r>
      <w:r w:rsidRPr="006808A6">
        <w:rPr>
          <w:sz w:val="24"/>
        </w:rPr>
        <w:t>Margaret Buckton</w:t>
      </w:r>
      <w:r w:rsidR="00E85BD1">
        <w:rPr>
          <w:sz w:val="24"/>
        </w:rPr>
        <w:t xml:space="preserve"> and Dave Daughton</w:t>
      </w:r>
      <w:r w:rsidRPr="006808A6">
        <w:rPr>
          <w:sz w:val="24"/>
        </w:rPr>
        <w:t xml:space="preserve">, </w:t>
      </w:r>
      <w:r w:rsidR="0077076E">
        <w:rPr>
          <w:sz w:val="24"/>
        </w:rPr>
        <w:t>RSAI Professional Advocate</w:t>
      </w:r>
      <w:r w:rsidR="00E85BD1">
        <w:rPr>
          <w:sz w:val="24"/>
        </w:rPr>
        <w:t>s</w:t>
      </w:r>
    </w:p>
    <w:p w14:paraId="128B2C9D" w14:textId="7859E343" w:rsidR="00CA3299" w:rsidRDefault="00CA3299" w:rsidP="008A036E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>
        <w:rPr>
          <w:sz w:val="24"/>
        </w:rPr>
        <w:t>RSAI Priorities and Services Discussion</w:t>
      </w:r>
    </w:p>
    <w:p w14:paraId="530E9488" w14:textId="1740CB7F" w:rsidR="008A036E" w:rsidRPr="00CA3299" w:rsidRDefault="00170F78" w:rsidP="008A036E">
      <w:pPr>
        <w:pStyle w:val="ListParagraph"/>
        <w:numPr>
          <w:ilvl w:val="0"/>
          <w:numId w:val="2"/>
        </w:numPr>
        <w:contextualSpacing w:val="0"/>
        <w:rPr>
          <w:i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6110A8" wp14:editId="03BB8947">
                <wp:simplePos x="0" y="0"/>
                <wp:positionH relativeFrom="margin">
                  <wp:align>right</wp:align>
                </wp:positionH>
                <wp:positionV relativeFrom="paragraph">
                  <wp:posOffset>673735</wp:posOffset>
                </wp:positionV>
                <wp:extent cx="3446780" cy="1219200"/>
                <wp:effectExtent l="0" t="0" r="20320" b="1905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6780" cy="1219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4203EC" w14:textId="7F378CAD" w:rsidR="008A036E" w:rsidRPr="00C246E7" w:rsidRDefault="00DE01F4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b/>
                                <w:color w:val="939393"/>
                                <w:sz w:val="4"/>
                                <w:szCs w:val="21"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Save the </w:t>
                            </w:r>
                            <w:r w:rsidR="007D2B0D">
                              <w:rPr>
                                <w:b/>
                              </w:rPr>
                              <w:t>D</w:t>
                            </w:r>
                            <w:r>
                              <w:rPr>
                                <w:b/>
                              </w:rPr>
                              <w:t xml:space="preserve">ate: </w:t>
                            </w:r>
                            <w:r w:rsidR="008A036E" w:rsidRPr="00C246E7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20</w:t>
                            </w:r>
                            <w:r w:rsidR="008A036E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2</w:t>
                            </w:r>
                            <w:r w:rsidR="007D2B0D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2</w:t>
                            </w:r>
                            <w:r w:rsidR="008A036E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 xml:space="preserve"> </w:t>
                            </w:r>
                            <w:r w:rsidR="008A036E" w:rsidRPr="00C246E7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RSAI Annual Meeting</w:t>
                            </w:r>
                          </w:p>
                          <w:p w14:paraId="139D36E6" w14:textId="2EB027DC" w:rsidR="008A036E" w:rsidRPr="00C246E7" w:rsidRDefault="008A036E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939393"/>
                                <w:sz w:val="12"/>
                                <w:szCs w:val="21"/>
                              </w:rPr>
                            </w:pPr>
                            <w:r w:rsidRPr="007D2B0D"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30"/>
                              </w:rPr>
                              <w:t xml:space="preserve">Oct. </w:t>
                            </w:r>
                            <w:r w:rsidR="009C7951" w:rsidRPr="007D2B0D"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30"/>
                              </w:rPr>
                              <w:t>2</w:t>
                            </w:r>
                            <w:r w:rsidR="007D2B0D" w:rsidRPr="007D2B0D"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30"/>
                              </w:rPr>
                              <w:t>5</w:t>
                            </w:r>
                            <w:r w:rsidRPr="007D2B0D"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30"/>
                              </w:rPr>
                              <w:t>, 202</w:t>
                            </w:r>
                            <w:r w:rsidR="007D2B0D" w:rsidRPr="007D2B0D"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30"/>
                              </w:rPr>
                              <w:t>2</w:t>
                            </w:r>
                            <w:r w:rsidRPr="007D2B0D"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30"/>
                              </w:rPr>
                              <w:t xml:space="preserve"> 4:30-7:30PM</w:t>
                            </w:r>
                            <w:r w:rsidRPr="00C246E7">
                              <w:rPr>
                                <w:rStyle w:val="apple-converted-space"/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 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includes working dinner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)</w:t>
                            </w:r>
                          </w:p>
                          <w:p w14:paraId="114FD7F2" w14:textId="77777777" w:rsidR="008A036E" w:rsidRPr="00C246E7" w:rsidRDefault="008A036E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939393"/>
                                <w:sz w:val="12"/>
                                <w:szCs w:val="21"/>
                              </w:rPr>
                            </w:pP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FFA Enrichment Center (DMACC Campus)</w:t>
                            </w:r>
                          </w:p>
                          <w:p w14:paraId="32989C66" w14:textId="11F5044C" w:rsidR="008A036E" w:rsidRDefault="008A036E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939393"/>
                                <w:sz w:val="21"/>
                                <w:szCs w:val="21"/>
                              </w:rPr>
                            </w:pP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>1055 SW Prairie Trail Parkway,</w:t>
                            </w:r>
                            <w:r w:rsidR="00DE01F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 xml:space="preserve"> 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>Ankeny, Iowa 50023</w:t>
                            </w:r>
                            <w:r w:rsidR="00DE01F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 xml:space="preserve"> </w:t>
                            </w:r>
                            <w:r w:rsidR="00DE01F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>Conduct annual business, set Legislative Priorities, and plan for successful advoca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110A8" id="Text Box 7" o:spid="_x0000_s1027" type="#_x0000_t202" style="position:absolute;left:0;text-align:left;margin-left:220.2pt;margin-top:53.05pt;width:271.4pt;height:96pt;z-index:251661312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LFBpwIAAN4FAAAOAAAAZHJzL2Uyb0RvYy54bWysVFtP2zAUfp+0/2D5faQphZaKFHUgpkkM&#10;0GDi2XXsNsL28Wy3Sfn1O3aStjBemPaS2Od8PpfvXM4vGq3IRjhfgSlofjSgRBgOZWWWBf31eP1l&#10;QokPzJRMgREF3QpPL2afP53XdiqGsAJVCkfQiPHT2hZ0FYKdZpnnK6GZPwIrDColOM0CXt0yKx2r&#10;0bpW2XAwOM1qcKV1wIX3KL1qlXSW7EspeLiT0otAVEExtpC+Ln0X8ZvNztl06ZhdVbwLg/1DFJpV&#10;Bp3uTF2xwMjaVX+Z0hV34EGGIw46AykrLlIOmE0+eJPNw4pZkXJBcrzd0eT/n1l+u7l3pCoLOqbE&#10;MI0lehRNIF+hIePITm39FEEPFmGhQTFWuZd7FMakG+l0/GM6BPXI83bHbTTGUXg8Gp2OJ6jiqMuH&#10;+RlWL9rJ9s+t8+GbAE3ioaAOi5c4ZZsbH1poD4nePKiqvK6USpfYMOJSObJhWOrFMk9P1Vr/gLKV&#10;TU4GO5epvyI8BfDKkjKkLujp8ckgWXili+73PhTjz10KByhMSJkYkkjt14UeaWzpSqewVSJilPkp&#10;JNKfWHsnD8a5MCERnuwiOqIkZv2Rhx1+H9VHHrd59J7BhN1jXRlwLUuv6S+f+5Bli0eaD/KOx9As&#10;mtR3u25aQLnFJnPQDqm3/LpCvm+YD/fM4VRi8+CmCXf4kQqwSNCdKFmBe3lPHvE4LKilpMYpL6j/&#10;vWZOUKK+Gxyjs3w0imshXUYn4yFe3KFmcagxa30J2F057jTL0zHig+qP0oF+woU0j15RxQxH3wUN&#10;/fEytLsHFxoX83kC4SKwLNyYB8uj6Vik2GePzRNztpuFgGN0C/0+YNM3I9Fi40sD83UAWaV5iTy3&#10;rHb84xJJDd8tvLilDu8JtV/Lsz8AAAD//wMAUEsDBBQABgAIAAAAIQCvmrZn3gAAAAgBAAAPAAAA&#10;ZHJzL2Rvd25yZXYueG1sTI/BTsMwDIbvSLxDZCQu05a0wFRK0wkhcRpCYiCNY9aaNlrjVEm2lrfH&#10;nOBo/9bv76s2sxvEGUO0njRkKwUCqfGtpU7Dx/vzsgARk6HWDJ5QwzdG2NSXF5UpWz/RG553qRNc&#10;QrE0GvqUxlLK2PToTFz5EYmzLx+cSTyGTrbBTFzuBpkrtZbOWOIPvRnxqcfmuDs5DRbV0U7hxe0X&#10;r1lxs/Db8LkNWl9fzY8PIBLO6e8YfvEZHWpmOvgTtVEMGlgk8VatMxAc393mbHLQkN8XGci6kv8F&#10;6h8AAAD//wMAUEsBAi0AFAAGAAgAAAAhALaDOJL+AAAA4QEAABMAAAAAAAAAAAAAAAAAAAAAAFtD&#10;b250ZW50X1R5cGVzXS54bWxQSwECLQAUAAYACAAAACEAOP0h/9YAAACUAQAACwAAAAAAAAAAAAAA&#10;AAAvAQAAX3JlbHMvLnJlbHNQSwECLQAUAAYACAAAACEAUsSxQacCAADeBQAADgAAAAAAAAAAAAAA&#10;AAAuAgAAZHJzL2Uyb0RvYy54bWxQSwECLQAUAAYACAAAACEAr5q2Z94AAAAIAQAADwAAAAAAAAAA&#10;AAAAAAABBQAAZHJzL2Rvd25yZXYueG1sUEsFBgAAAAAEAAQA8wAAAAwGAAAAAA==&#10;" fillcolor="#d8d8d8 [2732]" strokeweight=".5pt">
                <v:textbox>
                  <w:txbxContent>
                    <w:p w14:paraId="244203EC" w14:textId="7F378CAD" w:rsidR="008A036E" w:rsidRPr="00C246E7" w:rsidRDefault="00DE01F4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b/>
                          <w:color w:val="939393"/>
                          <w:sz w:val="4"/>
                          <w:szCs w:val="21"/>
                        </w:rPr>
                      </w:pPr>
                      <w:r>
                        <w:rPr>
                          <w:b/>
                        </w:rPr>
                        <w:t xml:space="preserve">Save the </w:t>
                      </w:r>
                      <w:r w:rsidR="007D2B0D">
                        <w:rPr>
                          <w:b/>
                        </w:rPr>
                        <w:t>D</w:t>
                      </w:r>
                      <w:r>
                        <w:rPr>
                          <w:b/>
                        </w:rPr>
                        <w:t xml:space="preserve">ate: </w:t>
                      </w:r>
                      <w:r w:rsidR="008A036E" w:rsidRPr="00C246E7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20</w:t>
                      </w:r>
                      <w:r w:rsidR="008A036E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2</w:t>
                      </w:r>
                      <w:r w:rsidR="007D2B0D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2</w:t>
                      </w:r>
                      <w:r w:rsidR="008A036E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 xml:space="preserve"> </w:t>
                      </w:r>
                      <w:r w:rsidR="008A036E" w:rsidRPr="00C246E7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RSAI Annual Meeting</w:t>
                      </w:r>
                    </w:p>
                    <w:p w14:paraId="139D36E6" w14:textId="2EB027DC" w:rsidR="008A036E" w:rsidRPr="00C246E7" w:rsidRDefault="008A036E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939393"/>
                          <w:sz w:val="12"/>
                          <w:szCs w:val="21"/>
                        </w:rPr>
                      </w:pPr>
                      <w:r w:rsidRPr="007D2B0D"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30"/>
                        </w:rPr>
                        <w:t xml:space="preserve">Oct. </w:t>
                      </w:r>
                      <w:r w:rsidR="009C7951" w:rsidRPr="007D2B0D"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30"/>
                        </w:rPr>
                        <w:t>2</w:t>
                      </w:r>
                      <w:r w:rsidR="007D2B0D" w:rsidRPr="007D2B0D"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30"/>
                        </w:rPr>
                        <w:t>5</w:t>
                      </w:r>
                      <w:r w:rsidRPr="007D2B0D"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30"/>
                        </w:rPr>
                        <w:t>, 202</w:t>
                      </w:r>
                      <w:r w:rsidR="007D2B0D" w:rsidRPr="007D2B0D"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30"/>
                        </w:rPr>
                        <w:t>2</w:t>
                      </w:r>
                      <w:r w:rsidRPr="007D2B0D"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30"/>
                        </w:rPr>
                        <w:t xml:space="preserve"> 4:30-7:30PM</w:t>
                      </w:r>
                      <w:r w:rsidRPr="00C246E7">
                        <w:rPr>
                          <w:rStyle w:val="apple-converted-space"/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 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(</w:t>
                      </w:r>
                      <w:r>
                        <w:rPr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includes working dinner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)</w:t>
                      </w:r>
                    </w:p>
                    <w:p w14:paraId="114FD7F2" w14:textId="77777777" w:rsidR="008A036E" w:rsidRPr="00C246E7" w:rsidRDefault="008A036E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939393"/>
                          <w:sz w:val="12"/>
                          <w:szCs w:val="21"/>
                        </w:rPr>
                      </w:pP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FFA Enrichment Center (DMACC Campus)</w:t>
                      </w:r>
                    </w:p>
                    <w:p w14:paraId="32989C66" w14:textId="11F5044C" w:rsidR="008A036E" w:rsidRDefault="008A036E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939393"/>
                          <w:sz w:val="21"/>
                          <w:szCs w:val="21"/>
                        </w:rPr>
                      </w:pP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>1055 SW Prairie Trail Parkway,</w:t>
                      </w:r>
                      <w:r w:rsidR="00DE01F4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 xml:space="preserve"> 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>Ankeny, Iowa 50023</w:t>
                      </w:r>
                      <w:r w:rsidR="00DE01F4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 xml:space="preserve"> </w:t>
                      </w:r>
                      <w:r w:rsidR="00DE01F4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br/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>Conduct annual business, set Legislative Priorities, and plan for successful advocac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A3299">
        <w:rPr>
          <w:sz w:val="24"/>
        </w:rPr>
        <w:t xml:space="preserve">Vote on 2023 </w:t>
      </w:r>
      <w:r w:rsidR="00DE01F4">
        <w:rPr>
          <w:sz w:val="24"/>
        </w:rPr>
        <w:t>L</w:t>
      </w:r>
      <w:r w:rsidR="008A036E" w:rsidRPr="006808A6">
        <w:rPr>
          <w:sz w:val="24"/>
        </w:rPr>
        <w:t xml:space="preserve">egislative </w:t>
      </w:r>
      <w:r w:rsidR="00DE01F4">
        <w:rPr>
          <w:sz w:val="24"/>
        </w:rPr>
        <w:t>P</w:t>
      </w:r>
      <w:r w:rsidR="008A036E" w:rsidRPr="006808A6">
        <w:rPr>
          <w:sz w:val="24"/>
        </w:rPr>
        <w:t xml:space="preserve">riorities </w:t>
      </w:r>
      <w:r w:rsidR="00CA3299">
        <w:rPr>
          <w:sz w:val="24"/>
        </w:rPr>
        <w:t>Recommendation from NW Region</w:t>
      </w:r>
      <w:r w:rsidR="00CA3299">
        <w:rPr>
          <w:sz w:val="24"/>
        </w:rPr>
        <w:br/>
      </w:r>
      <w:r w:rsidR="00CA3299" w:rsidRPr="00CA3299">
        <w:rPr>
          <w:i/>
          <w:sz w:val="24"/>
        </w:rPr>
        <w:t xml:space="preserve">(Requires simple majority vote to </w:t>
      </w:r>
      <w:r w:rsidR="008A036E" w:rsidRPr="00CA3299">
        <w:rPr>
          <w:i/>
          <w:sz w:val="24"/>
        </w:rPr>
        <w:t xml:space="preserve">forward </w:t>
      </w:r>
      <w:r w:rsidR="00CA3299" w:rsidRPr="00CA3299">
        <w:rPr>
          <w:i/>
          <w:sz w:val="24"/>
        </w:rPr>
        <w:t xml:space="preserve">recommendations on </w:t>
      </w:r>
      <w:r w:rsidR="008A036E" w:rsidRPr="00CA3299">
        <w:rPr>
          <w:i/>
          <w:sz w:val="24"/>
        </w:rPr>
        <w:t xml:space="preserve">to the RSAI Legislative </w:t>
      </w:r>
      <w:r w:rsidR="00500888" w:rsidRPr="00CA3299">
        <w:rPr>
          <w:i/>
          <w:sz w:val="24"/>
        </w:rPr>
        <w:t>Committee</w:t>
      </w:r>
      <w:r w:rsidR="00CA3299" w:rsidRPr="00CA3299">
        <w:rPr>
          <w:i/>
          <w:sz w:val="24"/>
        </w:rPr>
        <w:t>)</w:t>
      </w:r>
    </w:p>
    <w:p w14:paraId="716503F7" w14:textId="2188C6D6" w:rsidR="008A036E" w:rsidRPr="006808A6" w:rsidRDefault="00DE01F4" w:rsidP="008A036E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>
        <w:rPr>
          <w:sz w:val="24"/>
        </w:rPr>
        <w:t>O</w:t>
      </w:r>
      <w:r w:rsidR="008A036E" w:rsidRPr="006808A6">
        <w:rPr>
          <w:sz w:val="24"/>
        </w:rPr>
        <w:t xml:space="preserve">ther </w:t>
      </w:r>
      <w:r>
        <w:rPr>
          <w:sz w:val="24"/>
        </w:rPr>
        <w:t>B</w:t>
      </w:r>
      <w:r w:rsidR="008A036E" w:rsidRPr="006808A6">
        <w:rPr>
          <w:sz w:val="24"/>
        </w:rPr>
        <w:t>usiness</w:t>
      </w:r>
    </w:p>
    <w:p w14:paraId="26D4761A" w14:textId="4E8D4CDF" w:rsidR="00D859E9" w:rsidRDefault="009F209C" w:rsidP="000C5FFF">
      <w:pPr>
        <w:pStyle w:val="ListParagraph"/>
        <w:numPr>
          <w:ilvl w:val="0"/>
          <w:numId w:val="2"/>
        </w:numPr>
        <w:spacing w:line="240" w:lineRule="auto"/>
        <w:contextualSpacing w:val="0"/>
        <w:rPr>
          <w:sz w:val="24"/>
        </w:rPr>
      </w:pPr>
      <w:r w:rsidRPr="0083551F">
        <w:rPr>
          <w:sz w:val="24"/>
        </w:rPr>
        <w:t>Adjourn</w:t>
      </w:r>
    </w:p>
    <w:p w14:paraId="2110279B" w14:textId="634B07DD" w:rsidR="00D859E9" w:rsidRDefault="00D859E9">
      <w:pPr>
        <w:rPr>
          <w:sz w:val="24"/>
        </w:rPr>
      </w:pPr>
      <w:r>
        <w:rPr>
          <w:sz w:val="24"/>
        </w:rPr>
        <w:br w:type="page"/>
      </w:r>
    </w:p>
    <w:p w14:paraId="026563E3" w14:textId="77777777" w:rsidR="0026782B" w:rsidRDefault="0026782B" w:rsidP="0026782B">
      <w:pPr>
        <w:jc w:val="right"/>
      </w:pPr>
    </w:p>
    <w:p w14:paraId="638F6EF3" w14:textId="77777777" w:rsidR="000B10D7" w:rsidRPr="003D4043" w:rsidRDefault="00F957F7" w:rsidP="000B10D7">
      <w:pPr>
        <w:jc w:val="right"/>
        <w:rPr>
          <w:sz w:val="14"/>
        </w:rPr>
      </w:pPr>
      <w:hyperlink r:id="rId8" w:history="1">
        <w:r w:rsidR="000B10D7" w:rsidRPr="002E082B">
          <w:rPr>
            <w:rStyle w:val="Hyperlink"/>
            <w:sz w:val="18"/>
          </w:rPr>
          <w:t>http://www.rsaia.org/legislative.html</w:t>
        </w:r>
      </w:hyperlink>
      <w:r w:rsidR="000B10D7">
        <w:rPr>
          <w:sz w:val="14"/>
        </w:rPr>
        <w:t xml:space="preserve"> </w:t>
      </w:r>
    </w:p>
    <w:p w14:paraId="10A051CC" w14:textId="77777777" w:rsidR="000B10D7" w:rsidRDefault="000B10D7" w:rsidP="000B10D7">
      <w:pPr>
        <w:shd w:val="clear" w:color="auto" w:fill="FFFFFF"/>
        <w:spacing w:after="0" w:line="240" w:lineRule="auto"/>
        <w:ind w:right="-270"/>
        <w:jc w:val="center"/>
        <w:rPr>
          <w:rFonts w:ascii="Arial" w:eastAsia="Times New Roman" w:hAnsi="Arial" w:cs="Arial"/>
          <w:b/>
          <w:bCs/>
          <w:color w:val="000000"/>
          <w:sz w:val="28"/>
          <w:szCs w:val="23"/>
        </w:rPr>
      </w:pPr>
      <w:r w:rsidRPr="002D20AC">
        <w:rPr>
          <w:rFonts w:ascii="Arial" w:eastAsia="Times New Roman" w:hAnsi="Arial" w:cs="Arial"/>
          <w:b/>
          <w:bCs/>
          <w:color w:val="000000"/>
          <w:sz w:val="28"/>
          <w:szCs w:val="23"/>
        </w:rPr>
        <w:t>202</w:t>
      </w:r>
      <w:r>
        <w:rPr>
          <w:rFonts w:ascii="Arial" w:eastAsia="Times New Roman" w:hAnsi="Arial" w:cs="Arial"/>
          <w:b/>
          <w:bCs/>
          <w:color w:val="000000"/>
          <w:sz w:val="28"/>
          <w:szCs w:val="23"/>
        </w:rPr>
        <w:t>2</w:t>
      </w:r>
      <w:r w:rsidRPr="002D20AC">
        <w:rPr>
          <w:rFonts w:ascii="Arial" w:eastAsia="Times New Roman" w:hAnsi="Arial" w:cs="Arial"/>
          <w:b/>
          <w:bCs/>
          <w:color w:val="000000"/>
          <w:sz w:val="28"/>
          <w:szCs w:val="23"/>
        </w:rPr>
        <w:t xml:space="preserve"> RSAI Legislative Priorities</w:t>
      </w:r>
    </w:p>
    <w:p w14:paraId="716EB9B3" w14:textId="77777777" w:rsidR="000B10D7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3"/>
          <w:szCs w:val="23"/>
        </w:rPr>
      </w:pPr>
    </w:p>
    <w:p w14:paraId="3FD709E1" w14:textId="77777777" w:rsidR="000B10D7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Adequate School Resources: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 t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he increase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 in SSA should be no lower tha</w:t>
      </w:r>
      <w:r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>n 3.75% in FY 202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3 due to abundant </w:t>
      </w:r>
      <w:r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state surplus,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maintain balanced state and local resources, be predictable, and assure adequate time for budget planning and staffing. </w:t>
      </w:r>
    </w:p>
    <w:p w14:paraId="37A2CE56" w14:textId="77777777" w:rsidR="000B10D7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7BD28BA9" w14:textId="77777777" w:rsidR="000B10D7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Educator Shortage and Quality Instruction: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maximum flexibility to hire staff to provide great instruction, including several strategies to attract and retain quality staff; flexibility to meet offer and teach requirements, loan forgiveness programs, a special education generalist credential, creation of a Public Service CTE strand, hire retirees without IPERS impact, and elimination of barriers to licensure.</w:t>
      </w:r>
    </w:p>
    <w:p w14:paraId="5744CB1A" w14:textId="77777777" w:rsidR="000B10D7" w:rsidRPr="00740EAF" w:rsidRDefault="000B10D7" w:rsidP="000B10D7">
      <w:pPr>
        <w:spacing w:before="240" w:line="240" w:lineRule="auto"/>
        <w:rPr>
          <w:rFonts w:ascii="Arial" w:hAnsi="Arial" w:cs="Arial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>Local School Board Authority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locally elected leaders closest to the community are in the best position to determine the interest of students, staff and stakeholders. </w:t>
      </w:r>
      <w:r w:rsidRPr="00740EAF">
        <w:rPr>
          <w:rFonts w:ascii="Arial" w:hAnsi="Arial" w:cs="Arial"/>
          <w:sz w:val="21"/>
          <w:szCs w:val="21"/>
        </w:rPr>
        <w:t xml:space="preserve">District leaders need maximum flexibility to provide a great education to all students. The Legislature, the </w:t>
      </w:r>
      <w:r>
        <w:rPr>
          <w:rFonts w:ascii="Arial" w:hAnsi="Arial" w:cs="Arial"/>
          <w:sz w:val="21"/>
          <w:szCs w:val="21"/>
        </w:rPr>
        <w:t>E</w:t>
      </w:r>
      <w:r w:rsidRPr="00740EAF">
        <w:rPr>
          <w:rFonts w:ascii="Arial" w:hAnsi="Arial" w:cs="Arial"/>
          <w:sz w:val="21"/>
          <w:szCs w:val="21"/>
        </w:rPr>
        <w:t xml:space="preserve">xecutive </w:t>
      </w:r>
      <w:r>
        <w:rPr>
          <w:rFonts w:ascii="Arial" w:hAnsi="Arial" w:cs="Arial"/>
          <w:sz w:val="21"/>
          <w:szCs w:val="21"/>
        </w:rPr>
        <w:t>B</w:t>
      </w:r>
      <w:r w:rsidRPr="00740EAF">
        <w:rPr>
          <w:rFonts w:ascii="Arial" w:hAnsi="Arial" w:cs="Arial"/>
          <w:sz w:val="21"/>
          <w:szCs w:val="21"/>
        </w:rPr>
        <w:t xml:space="preserve">ranch and the courts should follow Iowa Code 274.3 and liberally construe statute to effectuate local control. </w:t>
      </w:r>
    </w:p>
    <w:p w14:paraId="05309644" w14:textId="77777777" w:rsidR="000B10D7" w:rsidRDefault="000B10D7" w:rsidP="000B10D7">
      <w:pPr>
        <w:shd w:val="clear" w:color="auto" w:fill="FFFFFF"/>
        <w:spacing w:after="0" w:line="240" w:lineRule="auto"/>
        <w:ind w:right="-270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Quality Preschool: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funding of quality </w:t>
      </w:r>
      <w:r>
        <w:rPr>
          <w:rFonts w:ascii="Arial" w:eastAsia="Times New Roman" w:hAnsi="Arial" w:cs="Arial"/>
          <w:color w:val="000000"/>
          <w:sz w:val="21"/>
          <w:szCs w:val="21"/>
        </w:rPr>
        <w:t>PK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t the 1.0 per pupil cost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 for full time or prorated proportionally</w:t>
      </w:r>
      <w:r w:rsidRPr="00040ADA">
        <w:rPr>
          <w:rFonts w:ascii="Arial" w:eastAsia="Times New Roman" w:hAnsi="Arial" w:cs="Arial"/>
          <w:color w:val="FF0000"/>
          <w:sz w:val="21"/>
          <w:szCs w:val="21"/>
        </w:rPr>
        <w:t xml:space="preserve">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and</w:t>
      </w:r>
      <w:r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> formula protections against budget and program impacts of PK enrollment swings (budget guarantee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/</w:t>
      </w:r>
      <w:r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>on-time spending authority).</w:t>
      </w:r>
    </w:p>
    <w:p w14:paraId="34015ECF" w14:textId="77777777" w:rsidR="000B10D7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color w:val="000000"/>
          <w:sz w:val="21"/>
          <w:szCs w:val="21"/>
        </w:rPr>
      </w:pPr>
    </w:p>
    <w:p w14:paraId="339EF634" w14:textId="77777777" w:rsidR="000B10D7" w:rsidRPr="00740EAF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Opportunity Equity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resources based on 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at-risk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need, in addition to enrollment. All school boards should have 5% dropout prevention funding. School districts should be granted spending authority for FRPL waived fees and Iowa should study the impact of poverty on educational outcomes. </w:t>
      </w:r>
    </w:p>
    <w:p w14:paraId="7457FBE9" w14:textId="77777777" w:rsidR="000B10D7" w:rsidRPr="00740EAF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6E67FD5F" w14:textId="77777777" w:rsidR="000B10D7" w:rsidRPr="00740EAF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Sharing Incentives</w:t>
      </w:r>
      <w:r>
        <w:rPr>
          <w:rFonts w:ascii="Arial" w:eastAsia="Times New Roman" w:hAnsi="Arial" w:cs="Arial"/>
          <w:b/>
          <w:bCs/>
          <w:color w:val="000000"/>
          <w:sz w:val="21"/>
          <w:szCs w:val="21"/>
        </w:rPr>
        <w:t>/</w:t>
      </w: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Efficiencies: 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extension of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Whole Grade Sharing, Reorganization and Oper</w:t>
      </w:r>
      <w:r>
        <w:rPr>
          <w:rFonts w:ascii="Arial" w:eastAsia="Times New Roman" w:hAnsi="Arial" w:cs="Arial"/>
          <w:color w:val="000000"/>
          <w:sz w:val="21"/>
          <w:szCs w:val="21"/>
        </w:rPr>
        <w:t>a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tional Sharing Incentives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>.</w:t>
      </w:r>
      <w:r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The 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21-student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cap </w:t>
      </w:r>
      <w:r>
        <w:rPr>
          <w:rFonts w:ascii="Arial" w:eastAsia="Times New Roman" w:hAnsi="Arial" w:cs="Arial"/>
          <w:color w:val="000000"/>
          <w:sz w:val="21"/>
          <w:szCs w:val="21"/>
        </w:rPr>
        <w:t>sh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ould </w:t>
      </w:r>
      <w:r>
        <w:rPr>
          <w:rFonts w:ascii="Arial" w:eastAsia="Times New Roman" w:hAnsi="Arial" w:cs="Arial"/>
          <w:color w:val="000000"/>
          <w:sz w:val="21"/>
          <w:szCs w:val="21"/>
        </w:rPr>
        <w:t>expand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to allow access to 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any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new flexibility. 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Weightings should be sufficient to encourage and support sharing opportunities.  </w:t>
      </w:r>
    </w:p>
    <w:p w14:paraId="26701CB9" w14:textId="77777777" w:rsidR="000B10D7" w:rsidRPr="00740EAF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360ABEBF" w14:textId="77777777" w:rsidR="000B10D7" w:rsidRPr="00740EAF" w:rsidRDefault="000B10D7" w:rsidP="000B10D7">
      <w:pPr>
        <w:spacing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>Assessing and Addressing Staff/Student Social, Emotional and Behavioral Health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ccess to </w:t>
      </w:r>
      <w:r>
        <w:rPr>
          <w:rFonts w:ascii="Arial" w:eastAsia="Times New Roman" w:hAnsi="Arial" w:cs="Arial"/>
          <w:color w:val="000000"/>
          <w:sz w:val="21"/>
          <w:szCs w:val="21"/>
        </w:rPr>
        <w:t>funded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mental health services for children and supports for staff. Address the shortage of mental health professionals and provide resources over the next two years for local districts 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to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train school staff based on a local needs and community capacity to collaborate for a collective solution. </w:t>
      </w:r>
    </w:p>
    <w:p w14:paraId="5544818C" w14:textId="77777777" w:rsidR="000B10D7" w:rsidRPr="00740EAF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939393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Formula and Transportation Equity: 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>formula equity, closing the s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tate and district per pupil gap within ten years and continued transportation equity support without burdensome reporting requirements.  </w:t>
      </w:r>
    </w:p>
    <w:p w14:paraId="402AC1BC" w14:textId="77777777" w:rsidR="000B10D7" w:rsidRPr="00740EAF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43571606" w14:textId="77777777" w:rsidR="000B10D7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>Internet Connectivity and Access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  <w:r>
        <w:rPr>
          <w:rFonts w:ascii="Arial" w:eastAsia="Times New Roman" w:hAnsi="Arial" w:cs="Arial"/>
          <w:color w:val="000000"/>
          <w:sz w:val="21"/>
          <w:szCs w:val="21"/>
        </w:rPr>
        <w:t>expanded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ccess to high-speed </w:t>
      </w:r>
      <w:r>
        <w:rPr>
          <w:rFonts w:ascii="Arial" w:eastAsia="Times New Roman" w:hAnsi="Arial" w:cs="Arial"/>
          <w:color w:val="000000"/>
          <w:sz w:val="21"/>
          <w:szCs w:val="21"/>
        </w:rPr>
        <w:t>I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nternet </w:t>
      </w:r>
      <w:r>
        <w:rPr>
          <w:rFonts w:ascii="Arial" w:eastAsia="Times New Roman" w:hAnsi="Arial" w:cs="Arial"/>
          <w:color w:val="000000"/>
          <w:sz w:val="21"/>
          <w:szCs w:val="21"/>
        </w:rPr>
        <w:t>for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ll Iowans including incentives, investments, and creative solutions to close the technology gap for students, businesses and community members in rural Iowa. Low income should not be a barrier to internet access.</w:t>
      </w:r>
    </w:p>
    <w:p w14:paraId="7EF4BE04" w14:textId="77777777" w:rsidR="000B10D7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</w:p>
    <w:p w14:paraId="0E2A977E" w14:textId="77777777" w:rsidR="000B10D7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</w:p>
    <w:p w14:paraId="13026FF4" w14:textId="77777777" w:rsidR="000B10D7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</w:p>
    <w:p w14:paraId="5F8D9970" w14:textId="77777777" w:rsidR="000B10D7" w:rsidRPr="005B0847" w:rsidRDefault="000B10D7" w:rsidP="000B10D7">
      <w:pPr>
        <w:shd w:val="clear" w:color="auto" w:fill="FFFFFF"/>
        <w:spacing w:after="0" w:line="240" w:lineRule="auto"/>
        <w:ind w:right="-270"/>
        <w:jc w:val="center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(As approved by </w:t>
      </w:r>
      <w:r w:rsidRPr="005B0847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RSAI </w:t>
      </w:r>
      <w:r>
        <w:rPr>
          <w:rFonts w:ascii="Arial" w:eastAsia="Times New Roman" w:hAnsi="Arial" w:cs="Arial"/>
          <w:bCs/>
          <w:color w:val="000000"/>
          <w:sz w:val="24"/>
          <w:szCs w:val="24"/>
        </w:rPr>
        <w:t>m</w:t>
      </w:r>
      <w:r w:rsidRPr="005B0847">
        <w:rPr>
          <w:rFonts w:ascii="Arial" w:eastAsia="Times New Roman" w:hAnsi="Arial" w:cs="Arial"/>
          <w:bCs/>
          <w:color w:val="000000"/>
          <w:sz w:val="24"/>
          <w:szCs w:val="24"/>
        </w:rPr>
        <w:t>embership at the Annual Meeting on Oct. 26, 2021</w:t>
      </w: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and the Leadership Group on Nov, 19, 2021)</w:t>
      </w:r>
    </w:p>
    <w:p w14:paraId="5644478F" w14:textId="77777777" w:rsidR="000B10D7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</w:p>
    <w:p w14:paraId="147A2C0B" w14:textId="77777777" w:rsidR="000B10D7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2DF85579" w14:textId="77777777" w:rsidR="000B10D7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2AF3D4A1" w14:textId="77777777" w:rsidR="000B10D7" w:rsidRPr="00740EAF" w:rsidRDefault="000B10D7" w:rsidP="000B10D7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2B967813" w14:textId="21EEDC8A" w:rsidR="0026782B" w:rsidRPr="00740EAF" w:rsidRDefault="0026782B" w:rsidP="000B10D7">
      <w:pPr>
        <w:jc w:val="right"/>
        <w:rPr>
          <w:rFonts w:ascii="Arial" w:hAnsi="Arial" w:cs="Arial"/>
          <w:sz w:val="21"/>
          <w:szCs w:val="21"/>
        </w:rPr>
      </w:pPr>
    </w:p>
    <w:sectPr w:rsidR="0026782B" w:rsidRPr="00740EAF" w:rsidSect="0083551F">
      <w:headerReference w:type="default" r:id="rId9"/>
      <w:pgSz w:w="12240" w:h="15840"/>
      <w:pgMar w:top="1440" w:right="1080" w:bottom="907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62153D" w14:textId="77777777" w:rsidR="00F957F7" w:rsidRDefault="00F957F7" w:rsidP="00636F64">
      <w:pPr>
        <w:spacing w:after="0" w:line="240" w:lineRule="auto"/>
      </w:pPr>
      <w:r>
        <w:separator/>
      </w:r>
    </w:p>
  </w:endnote>
  <w:endnote w:type="continuationSeparator" w:id="0">
    <w:p w14:paraId="6C62384F" w14:textId="77777777" w:rsidR="00F957F7" w:rsidRDefault="00F957F7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15CB78" w14:textId="77777777" w:rsidR="00F957F7" w:rsidRDefault="00F957F7" w:rsidP="00636F64">
      <w:pPr>
        <w:spacing w:after="0" w:line="240" w:lineRule="auto"/>
      </w:pPr>
      <w:r>
        <w:separator/>
      </w:r>
    </w:p>
  </w:footnote>
  <w:footnote w:type="continuationSeparator" w:id="0">
    <w:p w14:paraId="73C7E50E" w14:textId="77777777" w:rsidR="00F957F7" w:rsidRDefault="00F957F7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41D62" w14:textId="77777777" w:rsidR="00636F64" w:rsidRDefault="00636F64" w:rsidP="00636F64">
    <w:r>
      <w:rPr>
        <w:noProof/>
      </w:rPr>
      <w:drawing>
        <wp:anchor distT="0" distB="0" distL="114300" distR="114300" simplePos="0" relativeHeight="251659264" behindDoc="1" locked="0" layoutInCell="1" allowOverlap="1" wp14:anchorId="3CF98836" wp14:editId="4BEB648C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07D1C0A" wp14:editId="7AA9628D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08C944C" w14:textId="77777777" w:rsidR="00636F64" w:rsidRPr="00F754DF" w:rsidRDefault="00636F64" w:rsidP="00636F64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07D1C0A" id="Rectangle 5" o:spid="_x0000_s1028" style="position:absolute;margin-left:395.6pt;margin-top:-16.5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c/qQIAAMwFAAAOAAAAZHJzL2Uyb0RvYy54bWysVNtu2zAMfR+wfxD0vtoOkl6COkXQosOA&#10;rg3aDn1WZCk2IImapMTOvn6U7LhXbMCwF1u8HZJHIs8vOq3ITjjfgClpcZRTIgyHqjGbkv54vP5y&#10;SokPzFRMgREl3QtPLxafP523di4mUIOqhCMIYvy8tSWtQ7DzLPO8Fpr5I7DCoFGC0yyg6DZZ5ViL&#10;6Fplkzw/zlpwlXXAhfeoveqNdJHwpRQ83EnpRSCqpFhbSF+Xvuv4zRbnbL5xzNYNH8pg/1CFZo3B&#10;pCPUFQuMbF3zDko33IEHGY446AykbLhIPWA3Rf6mm4eaWZF6QXK8HWny/w+W3+5WjjRVSWeUGKbx&#10;iu6RNGY2SpBZpKe1fo5eD3blBsnjMfbaSafjH7sgXaJ0P1IqukA4Ks8m09kxEs/RdHKaT4uEmT0H&#10;W+fDVwGaxENJHSZPRLLdjQ+YEF0PLjGXB9VU141SSYivRFwqR3YM75dxLkw4TuFqq79D1etPZnk+&#10;3DRTtma9dnY6aDFDem4RKOV7lUOZmMlAzNmXEzVZZKXnIZ3CXonop8y9kEgndj5JdYzI70v0NavE&#10;UAuWkip8V0sCjMgS84/YxZ+w+yoH/xgq0hyMwfnfg8eIlBlMGIN1Y8B9BKBCEV8LNiB7/wNJPTWR&#10;pdCtO3SJxzVUe3x3DvqB9JZfN3j/N8yHFXM4gfhkcKuEO/xIBW1JYThRUoP79ZE++uNgoJWSFie6&#10;pP7nljlBifpmcGTOiuk0roAkTGcnExTcS8v6pcVs9SXgoypwf1mejtE/qMNROtBPuHyWMSuamOGY&#10;u6Q8uINwGfpNg+uLi+UyueHYWxZuzIPlETwSHN/3Y/fEnB2GIOD03MJh+tn8zSz0vjHSwHIbQDZp&#10;UJ55HajHlZEuZFhvcSe9lJPX8xJe/AYAAP//AwBQSwMEFAAGAAgAAAAhAJpossvfAAAACgEAAA8A&#10;AABkcnMvZG93bnJldi54bWxMj0FPhDAQhe8m/odmTLztFpZkBWTYGKKJN2X1oLdCKxDplNDugv56&#10;x5MeJ/Plve8Vh9WO4mxmPzhCiLcRCEOt0wN1CK8vD5sUhA+KtBodGYQv4+FQXl4UKtduodqcj6ET&#10;HEI+Vwh9CFMupW97Y5XfuskQ/z7cbFXgc+6kntXC4XaUuyjaS6sG4oZeTabqTft5PFmELqubIXn8&#10;Xu8r+eSr97qzy9sz4vXVencLIpg1/MHwq8/qULJT406kvRgRbrJ4xyjCJkliEExkyZ7HNAhploIs&#10;C/l/QvkDAAD//wMAUEsBAi0AFAAGAAgAAAAhALaDOJL+AAAA4QEAABMAAAAAAAAAAAAAAAAAAAAA&#10;AFtDb250ZW50X1R5cGVzXS54bWxQSwECLQAUAAYACAAAACEAOP0h/9YAAACUAQAACwAAAAAAAAAA&#10;AAAAAAAvAQAAX3JlbHMvLnJlbHNQSwECLQAUAAYACAAAACEAGwpXP6kCAADMBQAADgAAAAAAAAAA&#10;AAAAAAAuAgAAZHJzL2Uyb0RvYy54bWxQSwECLQAUAAYACAAAACEAmmiyy98AAAAKAQAADwAAAAAA&#10;AAAAAAAAAAADBQAAZHJzL2Rvd25yZXYueG1sUEsFBgAAAAAEAAQA8wAAAA8GAAAAAA==&#10;" fillcolor="#e36c0a [2409]" stroked="f" strokeweight="2pt">
              <v:fill opacity="38036f"/>
              <v:textbox>
                <w:txbxContent>
                  <w:p w14:paraId="508C944C" w14:textId="77777777" w:rsidR="00636F64" w:rsidRPr="00F754DF" w:rsidRDefault="00636F64" w:rsidP="00636F64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F36C0E5" wp14:editId="0292ECD5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9BE7D04" id="Rectangle 4" o:spid="_x0000_s1026" style="position:absolute;margin-left:167.15pt;margin-top:-16.55pt;width:72.8pt;height:61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rhekgIAAIQ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MKZ&#10;FQ0+0SOSJuzaKDYheloXpmj15B58LwXcUq477Rv6YxZslyjdD5SqXWQSDy/Hk9MzJF6i6vwiv7xI&#10;mNmrs/MhflHQMNoU3GPwRKTY3oaIAdH0YEKxApi6XNbGJMGvV9fGs62g180/58v0oOjyi5mxZGyB&#10;3DpEOskosS6VtIt7o8jO2EelkRG8/DjdJNWiGuIIKZWNZ52qEqXqwp/m+BFfFJ2qlzySlAAJWWP8&#10;AXv0J+wOprcnV5VKeXDO/+48eKTIYOPg3NQW/HsAJo76BHRnfyCpo4ZYWkG5x3rx0DVScHJZ47vd&#10;ihAfhMfOwafGaRDvcdEG2oJDv+OsAv/jvXOyx4JGLWctdmLBw/eN8Ioz89ViqV+OJhNq3SRMTs/H&#10;KPhjzepYYzfNNWA5jHDuOJm2ZB/NYas9NC84NBYUFVXCSoxdcBn9QbiO3YTAsSPVYpHMsF2diLf2&#10;yUkCJ1apLp93L8K7vngjVv0dHLpWTN/UcGdLnhYWmwi6TgX+ymvPN7Z6Kpx+LNEsOZaT1evwnP8E&#10;AAD//wMAUEsDBBQABgAIAAAAIQDFr9LX4AAAAAoBAAAPAAAAZHJzL2Rvd25yZXYueG1sTI/BTsMw&#10;DIbvSLxDZCRuW7qlsK7UnSYkJJC4UDhst6zx2mqNUzXZVt6ecIKTZfnT7+8vNpPtxYVG3zlGWMwT&#10;EMS1Mx03CF+fL7MMhA+aje4dE8I3ediUtzeFzo278gddqtCIGMI+1whtCEMupa9bstrP3UAcb0c3&#10;Wh3iOjbSjPoaw20vl0nyKK3uOH5o9UDPLdWn6mwRVtvT0rn3zKS6eXutOOz2D2aHeH83bZ9ABJrC&#10;Hwy/+lEdyuh0cGc2XvQISqUqoggzpRYgIpGu1msQB4QsTlkW8n+F8gcAAP//AwBQSwECLQAUAAYA&#10;CAAAACEAtoM4kv4AAADhAQAAEwAAAAAAAAAAAAAAAAAAAAAAW0NvbnRlbnRfVHlwZXNdLnhtbFBL&#10;AQItABQABgAIAAAAIQA4/SH/1gAAAJQBAAALAAAAAAAAAAAAAAAAAC8BAABfcmVscy8ucmVsc1BL&#10;AQItABQABgAIAAAAIQBolrhekgIAAIQFAAAOAAAAAAAAAAAAAAAAAC4CAABkcnMvZTJvRG9jLnht&#10;bFBLAQItABQABgAIAAAAIQDFr9LX4AAAAAoBAAAPAAAAAAAAAAAAAAAAAOwEAABkcnMvZG93bnJl&#10;di54bWxQSwUGAAAAAAQABADzAAAA+QUAAAAA&#10;" fillcolor="#00b0f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946079" wp14:editId="2C45EB89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17F0F37" id="Rectangle 3" o:spid="_x0000_s1026" style="position:absolute;margin-left:85.25pt;margin-top:-18.2pt;width:72.8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hqOjgIAAIQFAAAOAAAAZHJzL2Uyb0RvYy54bWysVN9P2zAQfp+0/8Hy+0gbCoOKFFVFTJMQ&#10;VMDEs+vYTSTH553dpt1fv7OTho6hTZrWB9fn+/3lu7u63jWGbRX6GmzBxycjzpSVUNZ2XfBvz7ef&#10;LjjzQdhSGLCq4Hvl+fXs44er1k1VDhWYUiGjINZPW1fwKgQ3zTIvK9UIfwJOWVJqwEYEEnGdlSha&#10;it6YLB+NzrMWsHQIUnlPrzedks9SfK2VDA9aexWYKTjVFtKJ6VzFM5tdiekahatq2Zch/qGKRtSW&#10;kg6hbkQQbIP1b6GaWiJ40OFEQpOB1rVUqQfqZjx6081TJZxKvRA43g0w+f8XVt5vl8jqsuCnnFnR&#10;0Cd6JNCEXRvFTiM8rfNTsnpyS+wlT9fY605jE/+pC7ZLkO4HSNUuMEmPl/nk7JyAl6S6GOX5ZYI8&#10;e3V26MMXBQ2Ll4IjJU9Aiu2dD5SQTA8mMZcHU5e3tTFJwPVqYZBtBX3dxSj+YsXk8ouZsdHYQnTr&#10;1PEli411raRb2BsV7Yx9VJoQoeLzVEniohryCCmVDeedqhKl6tKfHWeP7I0eqZYUMEbWlH+IPf5T&#10;7K7K3j66qkTlwXn0d+fBI2UGGwbnpraA7wUwYdzDpzv7A0gdNBGlFZR74gtCN0jeyduavtud8GEp&#10;kCaHPjVtg/BAhzbQFhz6G2cV4I/33qM9EZq0nLU0iQX33zcCFWfmqyWqX44nkzi6SZicfc5JwGPN&#10;6lhjN80CiA5j2jtOpmu0D+Zw1QjNCy2NecxKKmEl5S64DHgQFqHbELR2pJrPkxmNqxPhzj45GYNH&#10;VCMvn3cvAl1P3kCsv4fD1IrpGw53ttHTwnwTQNeJ4K+49njTqCfi9Gsp7pJjOVm9Ls/ZTwAAAP//&#10;AwBQSwMEFAAGAAgAAAAhAEBJWgbgAAAACgEAAA8AAABkcnMvZG93bnJldi54bWxMj8FOwzAQRO9I&#10;/IO1SNxaOxRCG+JUgMQBFZBoeujRjZc4SmxHttuGv2c5wXG0TzNvy/VkB3bCEDvvJGRzAQxd43Xn&#10;Wgm7+mW2BBaTcloN3qGEb4ywri4vSlVof3afeNqmllGJi4WSYFIaC85jY9CqOPcjOrp9+WBVohha&#10;roM6U7kd+I0QObeqc7Rg1IjPBpt+e7QSNlbo+uP9bbPvhBmfXmOfQt1LeX01PT4ASzilPxh+9Ukd&#10;KnI6+KPTkQ2U78UdoRJmi/wWGBGLLM+AHSQsVyvgVcn/v1D9AAAA//8DAFBLAQItABQABgAIAAAA&#10;IQC2gziS/gAAAOEBAAATAAAAAAAAAAAAAAAAAAAAAABbQ29udGVudF9UeXBlc10ueG1sUEsBAi0A&#10;FAAGAAgAAAAhADj9If/WAAAAlAEAAAsAAAAAAAAAAAAAAAAALwEAAF9yZWxzLy5yZWxzUEsBAi0A&#10;FAAGAAgAAAAhAMuqGo6OAgAAhAUAAA4AAAAAAAAAAAAAAAAALgIAAGRycy9lMm9Eb2MueG1sUEsB&#10;Ai0AFAAGAAgAAAAhAEBJWgbgAAAACgEAAA8AAAAAAAAAAAAAAAAA6AQAAGRycy9kb3ducmV2Lnht&#10;bFBLBQYAAAAABAAEAPMAAAD1BQAAAAA=&#10;" fillcolor="#c0000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169AEA1" wp14:editId="1E5D1162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06ED10A" w14:textId="77777777" w:rsidR="00636F64" w:rsidRDefault="00636F64" w:rsidP="00636F6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69AEA1" id="Rectangle 2" o:spid="_x0000_s1029" style="position:absolute;margin-left:4.95pt;margin-top:-19.05pt;width:72.8pt;height:64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fMqmQIAAJYFAAAOAAAAZHJzL2Uyb0RvYy54bWysVN9P2zAQfp+0/8Hy+8gPWgYVKapATJMQ&#10;IGDi2XXsxpLj82y3SffX7+ykgTG0SdP6kNq+777zfb6784u+1WQnnFdgKloc5ZQIw6FWZlPRb0/X&#10;n04p8YGZmmkwoqJ74enF8uOH884uRAkN6Fo4giTGLzpb0SYEu8gyzxvRMn8EVhg0SnAtC7h1m6x2&#10;rEP2Vmdlnp9kHbjaOuDCezy9Gox0mfilFDzcSelFILqieLeQvi591/GbLc/ZYuOYbRQfr8H+4RYt&#10;UwaDTlRXLDCydeo3qlZxBx5kOOLQZiCl4iLlgNkU+ZtsHhtmRcoFxfF2ksn/P1p+u7t3RNUVLSkx&#10;rMUnekDRmNloQcooT2f9AlGP9t6NO4/LmGsvXRv/MQvSJ0n3k6SiD4Tj4Vk5m5+g8BxNp8VxeXwa&#10;ObMXZ+t8+CKgJXFRUYfBk5Bsd+PDAD1AYiwPWtXXSuu0cZv1pXZkx/B1z8qrfJ4eFNl/gWkTwQai&#10;28AYT7KY2JBKWoW9FhGnzYOQqAhevkw3SbUopjiMc2HCyWBqWC2G8PMcf2Nuk0fKNBFGZonxJ+7i&#10;T9zDLUd8dBWplCfn/O/Ok0eKDCZMzq0y4N4j0KEYE5AD/iDSIE1UKfTrPlVLQsaTNdR7rCAHQ2t5&#10;y68VvuQN8+GeOewlfHycD+EOP1JDV1EYV5Q04H68dx7xWOJopaTD3qyo/75lTlCivxos/rNiNovN&#10;nDaz+ecSN+61Zf3aYrbtJWCBFDiJLE/LiA/6sJQO2mccI6sYFU3McIxdUR7cYXMZhpmBg4iL1SrB&#10;sIEtCzfm0fJIHnWOlfrUPzNnx3IO2Ae3cOhjtnhT1QM2ehpYbQNIlUr+RdfxBbD5UymNgypOl9f7&#10;hHoZp8ufAAAA//8DAFBLAwQUAAYACAAAACEAzVCz49sAAAAIAQAADwAAAGRycy9kb3ducmV2Lnht&#10;bEyPwU7DMBBE70j8g7VI3Fq7oJQ2xKkQlDO0FAlu23hJIux1FLut+XvcExxXbzTztlolZ8WRxtB7&#10;1jCbKhDEjTc9txp2b8+TBYgQkQ1az6ThhwKs6suLCkvjT7yh4za2IpdwKFFDF+NQShmajhyGqR+I&#10;M/vyo8OYz7GVZsRTLndW3ig1lw57zgsdDvTYUfO9PTgNr/0dvnza9omNeue0nq/tR9ppfX2VHu5B&#10;RErxLwxn/awOdXba+wObIKyG5TIHNUxuFzMQZ14UBYh9BkqBrCv5/4H6FwAA//8DAFBLAQItABQA&#10;BgAIAAAAIQC2gziS/gAAAOEBAAATAAAAAAAAAAAAAAAAAAAAAABbQ29udGVudF9UeXBlc10ueG1s&#10;UEsBAi0AFAAGAAgAAAAhADj9If/WAAAAlAEAAAsAAAAAAAAAAAAAAAAALwEAAF9yZWxzLy5yZWxz&#10;UEsBAi0AFAAGAAgAAAAhAP2Z8yqZAgAAlgUAAA4AAAAAAAAAAAAAAAAALgIAAGRycy9lMm9Eb2Mu&#10;eG1sUEsBAi0AFAAGAAgAAAAhAM1Qs+PbAAAACAEAAA8AAAAAAAAAAAAAAAAA8wQAAGRycy9kb3du&#10;cmV2LnhtbFBLBQYAAAAABAAEAPMAAAD7BQAAAAA=&#10;" fillcolor="#92d050" stroked="f" strokeweight="2pt">
              <v:textbox>
                <w:txbxContent>
                  <w:p w14:paraId="006ED10A" w14:textId="77777777" w:rsidR="00636F64" w:rsidRDefault="00636F64" w:rsidP="00636F64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14:paraId="0867F213" w14:textId="77777777" w:rsidR="00636F64" w:rsidRDefault="00636F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D0DAF"/>
    <w:multiLevelType w:val="hybridMultilevel"/>
    <w:tmpl w:val="58949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C3BAB"/>
    <w:multiLevelType w:val="hybridMultilevel"/>
    <w:tmpl w:val="88F49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765E1"/>
    <w:multiLevelType w:val="hybridMultilevel"/>
    <w:tmpl w:val="652C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CF0649"/>
    <w:multiLevelType w:val="hybridMultilevel"/>
    <w:tmpl w:val="C6CC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LYwMLIwMbUwNLVU0lEKTi0uzszPAykwqQUA6ny5WSwAAAA="/>
  </w:docVars>
  <w:rsids>
    <w:rsidRoot w:val="00636F64"/>
    <w:rsid w:val="0000123E"/>
    <w:rsid w:val="00002A88"/>
    <w:rsid w:val="00005015"/>
    <w:rsid w:val="00012E82"/>
    <w:rsid w:val="00014532"/>
    <w:rsid w:val="0002090F"/>
    <w:rsid w:val="0002093B"/>
    <w:rsid w:val="00024DDD"/>
    <w:rsid w:val="00027E5E"/>
    <w:rsid w:val="00035ABD"/>
    <w:rsid w:val="0003753F"/>
    <w:rsid w:val="000425CA"/>
    <w:rsid w:val="000445D4"/>
    <w:rsid w:val="0005379B"/>
    <w:rsid w:val="00055926"/>
    <w:rsid w:val="00061C17"/>
    <w:rsid w:val="0006224E"/>
    <w:rsid w:val="00075992"/>
    <w:rsid w:val="0008079F"/>
    <w:rsid w:val="00082E61"/>
    <w:rsid w:val="00084388"/>
    <w:rsid w:val="000856CD"/>
    <w:rsid w:val="00087ADE"/>
    <w:rsid w:val="000A4FFC"/>
    <w:rsid w:val="000A6FD3"/>
    <w:rsid w:val="000B10D7"/>
    <w:rsid w:val="000C58C0"/>
    <w:rsid w:val="000C617F"/>
    <w:rsid w:val="000D48D2"/>
    <w:rsid w:val="000E2481"/>
    <w:rsid w:val="001022AC"/>
    <w:rsid w:val="001026E8"/>
    <w:rsid w:val="00114832"/>
    <w:rsid w:val="00117E4D"/>
    <w:rsid w:val="00126079"/>
    <w:rsid w:val="00127DBD"/>
    <w:rsid w:val="00131377"/>
    <w:rsid w:val="001313E0"/>
    <w:rsid w:val="001346A0"/>
    <w:rsid w:val="001357A4"/>
    <w:rsid w:val="00145BCC"/>
    <w:rsid w:val="00147FF0"/>
    <w:rsid w:val="001503AF"/>
    <w:rsid w:val="001644DF"/>
    <w:rsid w:val="0016712D"/>
    <w:rsid w:val="00170F78"/>
    <w:rsid w:val="0017186B"/>
    <w:rsid w:val="001815C2"/>
    <w:rsid w:val="00187146"/>
    <w:rsid w:val="001B46E2"/>
    <w:rsid w:val="001C4743"/>
    <w:rsid w:val="001C7C70"/>
    <w:rsid w:val="001D16B9"/>
    <w:rsid w:val="001D2879"/>
    <w:rsid w:val="001D3510"/>
    <w:rsid w:val="001D6A34"/>
    <w:rsid w:val="001E0A5C"/>
    <w:rsid w:val="001F3CE8"/>
    <w:rsid w:val="0020306B"/>
    <w:rsid w:val="002031EE"/>
    <w:rsid w:val="00231104"/>
    <w:rsid w:val="00232298"/>
    <w:rsid w:val="0023343D"/>
    <w:rsid w:val="00256E48"/>
    <w:rsid w:val="00256EA4"/>
    <w:rsid w:val="0026782B"/>
    <w:rsid w:val="00271073"/>
    <w:rsid w:val="00282ADF"/>
    <w:rsid w:val="00290F1D"/>
    <w:rsid w:val="00295CD0"/>
    <w:rsid w:val="002A305A"/>
    <w:rsid w:val="002A7C59"/>
    <w:rsid w:val="002C7044"/>
    <w:rsid w:val="002D0F2B"/>
    <w:rsid w:val="002D2BD2"/>
    <w:rsid w:val="002D3D46"/>
    <w:rsid w:val="002E304C"/>
    <w:rsid w:val="0030077D"/>
    <w:rsid w:val="00301F15"/>
    <w:rsid w:val="003107B3"/>
    <w:rsid w:val="00311CE6"/>
    <w:rsid w:val="00316CFF"/>
    <w:rsid w:val="00322B0A"/>
    <w:rsid w:val="0034576D"/>
    <w:rsid w:val="00353324"/>
    <w:rsid w:val="00353931"/>
    <w:rsid w:val="00361A1E"/>
    <w:rsid w:val="003640C6"/>
    <w:rsid w:val="00382EE6"/>
    <w:rsid w:val="00390B9F"/>
    <w:rsid w:val="003924BE"/>
    <w:rsid w:val="00394B76"/>
    <w:rsid w:val="003A32A9"/>
    <w:rsid w:val="003A35B2"/>
    <w:rsid w:val="003B58BF"/>
    <w:rsid w:val="003C35FE"/>
    <w:rsid w:val="003E0459"/>
    <w:rsid w:val="003E25D9"/>
    <w:rsid w:val="003E68B2"/>
    <w:rsid w:val="003F0098"/>
    <w:rsid w:val="003F1CD7"/>
    <w:rsid w:val="003F20F0"/>
    <w:rsid w:val="003F3273"/>
    <w:rsid w:val="00404807"/>
    <w:rsid w:val="00416D91"/>
    <w:rsid w:val="00432EF4"/>
    <w:rsid w:val="00495D44"/>
    <w:rsid w:val="00496686"/>
    <w:rsid w:val="004A1675"/>
    <w:rsid w:val="004B787E"/>
    <w:rsid w:val="004C1220"/>
    <w:rsid w:val="004C254D"/>
    <w:rsid w:val="004C35C7"/>
    <w:rsid w:val="004C558E"/>
    <w:rsid w:val="004C770E"/>
    <w:rsid w:val="004E3F90"/>
    <w:rsid w:val="004F0328"/>
    <w:rsid w:val="004F0E0F"/>
    <w:rsid w:val="004F2923"/>
    <w:rsid w:val="00500888"/>
    <w:rsid w:val="00500ACB"/>
    <w:rsid w:val="005012D3"/>
    <w:rsid w:val="00511508"/>
    <w:rsid w:val="00513FBC"/>
    <w:rsid w:val="00524DBB"/>
    <w:rsid w:val="00527BA5"/>
    <w:rsid w:val="00540BF8"/>
    <w:rsid w:val="00547F26"/>
    <w:rsid w:val="00552D8E"/>
    <w:rsid w:val="00554CF5"/>
    <w:rsid w:val="005637F7"/>
    <w:rsid w:val="0057233E"/>
    <w:rsid w:val="005810D4"/>
    <w:rsid w:val="00583457"/>
    <w:rsid w:val="00585C8E"/>
    <w:rsid w:val="00587800"/>
    <w:rsid w:val="00597130"/>
    <w:rsid w:val="005A069E"/>
    <w:rsid w:val="005A584A"/>
    <w:rsid w:val="005B21F2"/>
    <w:rsid w:val="005B235D"/>
    <w:rsid w:val="005B6429"/>
    <w:rsid w:val="005C0800"/>
    <w:rsid w:val="005C3795"/>
    <w:rsid w:val="005C6DDE"/>
    <w:rsid w:val="005C6EE0"/>
    <w:rsid w:val="005D1953"/>
    <w:rsid w:val="005D44AC"/>
    <w:rsid w:val="005D5203"/>
    <w:rsid w:val="005E1478"/>
    <w:rsid w:val="005E4650"/>
    <w:rsid w:val="005E4EA2"/>
    <w:rsid w:val="005E5A4F"/>
    <w:rsid w:val="005E6B19"/>
    <w:rsid w:val="00614EF5"/>
    <w:rsid w:val="00615F2C"/>
    <w:rsid w:val="00622B11"/>
    <w:rsid w:val="006231D1"/>
    <w:rsid w:val="00625F2E"/>
    <w:rsid w:val="006360FB"/>
    <w:rsid w:val="00636F64"/>
    <w:rsid w:val="006373A6"/>
    <w:rsid w:val="0063794A"/>
    <w:rsid w:val="00642932"/>
    <w:rsid w:val="006455E4"/>
    <w:rsid w:val="006518E5"/>
    <w:rsid w:val="00654155"/>
    <w:rsid w:val="0065733F"/>
    <w:rsid w:val="00661BE4"/>
    <w:rsid w:val="00664725"/>
    <w:rsid w:val="006668E7"/>
    <w:rsid w:val="00670A11"/>
    <w:rsid w:val="00671AC7"/>
    <w:rsid w:val="00673DE2"/>
    <w:rsid w:val="00682FE2"/>
    <w:rsid w:val="00683073"/>
    <w:rsid w:val="006875AB"/>
    <w:rsid w:val="006A00E5"/>
    <w:rsid w:val="006A6E66"/>
    <w:rsid w:val="006A7DD0"/>
    <w:rsid w:val="006B4CF6"/>
    <w:rsid w:val="006D63CE"/>
    <w:rsid w:val="007004E2"/>
    <w:rsid w:val="007126E9"/>
    <w:rsid w:val="00735614"/>
    <w:rsid w:val="00737A0A"/>
    <w:rsid w:val="00743E0A"/>
    <w:rsid w:val="007535F1"/>
    <w:rsid w:val="0075465F"/>
    <w:rsid w:val="0075723A"/>
    <w:rsid w:val="00764D14"/>
    <w:rsid w:val="0077076E"/>
    <w:rsid w:val="00772FAD"/>
    <w:rsid w:val="0077341D"/>
    <w:rsid w:val="0079462F"/>
    <w:rsid w:val="007A1844"/>
    <w:rsid w:val="007A544C"/>
    <w:rsid w:val="007A66E6"/>
    <w:rsid w:val="007B08CF"/>
    <w:rsid w:val="007B1B7E"/>
    <w:rsid w:val="007B4587"/>
    <w:rsid w:val="007B6D42"/>
    <w:rsid w:val="007C47EA"/>
    <w:rsid w:val="007D2B0D"/>
    <w:rsid w:val="007D5DA7"/>
    <w:rsid w:val="007E099A"/>
    <w:rsid w:val="007F43AF"/>
    <w:rsid w:val="007F50D7"/>
    <w:rsid w:val="007F5F09"/>
    <w:rsid w:val="008013ED"/>
    <w:rsid w:val="00805C61"/>
    <w:rsid w:val="00807746"/>
    <w:rsid w:val="00814254"/>
    <w:rsid w:val="00815DCB"/>
    <w:rsid w:val="008225DB"/>
    <w:rsid w:val="008248A6"/>
    <w:rsid w:val="00831694"/>
    <w:rsid w:val="0083551F"/>
    <w:rsid w:val="00843769"/>
    <w:rsid w:val="00850C39"/>
    <w:rsid w:val="00855DF1"/>
    <w:rsid w:val="00857545"/>
    <w:rsid w:val="00861DAA"/>
    <w:rsid w:val="008627D7"/>
    <w:rsid w:val="00876B0A"/>
    <w:rsid w:val="00894ED3"/>
    <w:rsid w:val="00895D8F"/>
    <w:rsid w:val="008A036E"/>
    <w:rsid w:val="008A2A31"/>
    <w:rsid w:val="008B4AA4"/>
    <w:rsid w:val="008F3693"/>
    <w:rsid w:val="00900395"/>
    <w:rsid w:val="009348BB"/>
    <w:rsid w:val="00945236"/>
    <w:rsid w:val="00946764"/>
    <w:rsid w:val="009470EE"/>
    <w:rsid w:val="00950492"/>
    <w:rsid w:val="009508DB"/>
    <w:rsid w:val="009518D7"/>
    <w:rsid w:val="00953651"/>
    <w:rsid w:val="0097360F"/>
    <w:rsid w:val="0097794D"/>
    <w:rsid w:val="009813C2"/>
    <w:rsid w:val="00990502"/>
    <w:rsid w:val="0099425E"/>
    <w:rsid w:val="00994D7C"/>
    <w:rsid w:val="009973A0"/>
    <w:rsid w:val="009B059F"/>
    <w:rsid w:val="009B0931"/>
    <w:rsid w:val="009B1DAF"/>
    <w:rsid w:val="009C62AE"/>
    <w:rsid w:val="009C7951"/>
    <w:rsid w:val="009D3B70"/>
    <w:rsid w:val="009D5A28"/>
    <w:rsid w:val="009F209C"/>
    <w:rsid w:val="009F222C"/>
    <w:rsid w:val="009F7218"/>
    <w:rsid w:val="00A01CFC"/>
    <w:rsid w:val="00A023B6"/>
    <w:rsid w:val="00A0277B"/>
    <w:rsid w:val="00A06E74"/>
    <w:rsid w:val="00A17D3B"/>
    <w:rsid w:val="00A17FFD"/>
    <w:rsid w:val="00A233B8"/>
    <w:rsid w:val="00A24CB0"/>
    <w:rsid w:val="00A26874"/>
    <w:rsid w:val="00A26C53"/>
    <w:rsid w:val="00A37FA4"/>
    <w:rsid w:val="00A47347"/>
    <w:rsid w:val="00A5581E"/>
    <w:rsid w:val="00A630BC"/>
    <w:rsid w:val="00A64BD3"/>
    <w:rsid w:val="00A67AB0"/>
    <w:rsid w:val="00A73A8F"/>
    <w:rsid w:val="00A741FD"/>
    <w:rsid w:val="00A92EFF"/>
    <w:rsid w:val="00AB00C7"/>
    <w:rsid w:val="00AB3D72"/>
    <w:rsid w:val="00AB69A5"/>
    <w:rsid w:val="00AD5A52"/>
    <w:rsid w:val="00AD6787"/>
    <w:rsid w:val="00AE2330"/>
    <w:rsid w:val="00AE45F6"/>
    <w:rsid w:val="00AE489C"/>
    <w:rsid w:val="00AF1886"/>
    <w:rsid w:val="00AF53F6"/>
    <w:rsid w:val="00B30F70"/>
    <w:rsid w:val="00B33B1B"/>
    <w:rsid w:val="00B41697"/>
    <w:rsid w:val="00B42148"/>
    <w:rsid w:val="00B52F96"/>
    <w:rsid w:val="00B604F8"/>
    <w:rsid w:val="00B7440E"/>
    <w:rsid w:val="00B74A45"/>
    <w:rsid w:val="00B77BA6"/>
    <w:rsid w:val="00B81AD8"/>
    <w:rsid w:val="00B82969"/>
    <w:rsid w:val="00B8501A"/>
    <w:rsid w:val="00B92345"/>
    <w:rsid w:val="00B95725"/>
    <w:rsid w:val="00BA345E"/>
    <w:rsid w:val="00BA3619"/>
    <w:rsid w:val="00BD2B4A"/>
    <w:rsid w:val="00BD5DC3"/>
    <w:rsid w:val="00BE5E78"/>
    <w:rsid w:val="00C01A78"/>
    <w:rsid w:val="00C03BD7"/>
    <w:rsid w:val="00C0630A"/>
    <w:rsid w:val="00C06B5E"/>
    <w:rsid w:val="00C10325"/>
    <w:rsid w:val="00C17B49"/>
    <w:rsid w:val="00C246E7"/>
    <w:rsid w:val="00C25E9A"/>
    <w:rsid w:val="00C33270"/>
    <w:rsid w:val="00C359A7"/>
    <w:rsid w:val="00C4271E"/>
    <w:rsid w:val="00C4474C"/>
    <w:rsid w:val="00C46112"/>
    <w:rsid w:val="00C51228"/>
    <w:rsid w:val="00C62335"/>
    <w:rsid w:val="00C63F9C"/>
    <w:rsid w:val="00C7113C"/>
    <w:rsid w:val="00C8185B"/>
    <w:rsid w:val="00C81B1E"/>
    <w:rsid w:val="00C86EA4"/>
    <w:rsid w:val="00C927E7"/>
    <w:rsid w:val="00C96790"/>
    <w:rsid w:val="00CA2972"/>
    <w:rsid w:val="00CA3299"/>
    <w:rsid w:val="00CA68C8"/>
    <w:rsid w:val="00CB3A9C"/>
    <w:rsid w:val="00CC1485"/>
    <w:rsid w:val="00CC2CBF"/>
    <w:rsid w:val="00CE7951"/>
    <w:rsid w:val="00CF6F21"/>
    <w:rsid w:val="00D14F98"/>
    <w:rsid w:val="00D20D41"/>
    <w:rsid w:val="00D25F26"/>
    <w:rsid w:val="00D34B7D"/>
    <w:rsid w:val="00D375F8"/>
    <w:rsid w:val="00D406DD"/>
    <w:rsid w:val="00D46008"/>
    <w:rsid w:val="00D50A0C"/>
    <w:rsid w:val="00D558AC"/>
    <w:rsid w:val="00D67DBB"/>
    <w:rsid w:val="00D77EC5"/>
    <w:rsid w:val="00D8193E"/>
    <w:rsid w:val="00D84846"/>
    <w:rsid w:val="00D859E9"/>
    <w:rsid w:val="00D9379A"/>
    <w:rsid w:val="00DA1EAA"/>
    <w:rsid w:val="00DA4FC0"/>
    <w:rsid w:val="00DD08EC"/>
    <w:rsid w:val="00DD335F"/>
    <w:rsid w:val="00DE01F4"/>
    <w:rsid w:val="00DE4D9F"/>
    <w:rsid w:val="00DF0DD8"/>
    <w:rsid w:val="00DF13E4"/>
    <w:rsid w:val="00E00707"/>
    <w:rsid w:val="00E0448B"/>
    <w:rsid w:val="00E1125C"/>
    <w:rsid w:val="00E310A1"/>
    <w:rsid w:val="00E40FED"/>
    <w:rsid w:val="00E67A71"/>
    <w:rsid w:val="00E7538C"/>
    <w:rsid w:val="00E85BD1"/>
    <w:rsid w:val="00E92AE9"/>
    <w:rsid w:val="00E94834"/>
    <w:rsid w:val="00EA41DB"/>
    <w:rsid w:val="00EB56C7"/>
    <w:rsid w:val="00EE2C59"/>
    <w:rsid w:val="00EE3CA9"/>
    <w:rsid w:val="00EE6C8B"/>
    <w:rsid w:val="00EF0BD6"/>
    <w:rsid w:val="00EF63E1"/>
    <w:rsid w:val="00EF6752"/>
    <w:rsid w:val="00F04B81"/>
    <w:rsid w:val="00F11C6E"/>
    <w:rsid w:val="00F15488"/>
    <w:rsid w:val="00F157C0"/>
    <w:rsid w:val="00F1656A"/>
    <w:rsid w:val="00F25A7A"/>
    <w:rsid w:val="00F31C7A"/>
    <w:rsid w:val="00F323FC"/>
    <w:rsid w:val="00F36E9A"/>
    <w:rsid w:val="00F4265E"/>
    <w:rsid w:val="00F45500"/>
    <w:rsid w:val="00F45B46"/>
    <w:rsid w:val="00F60483"/>
    <w:rsid w:val="00F61C63"/>
    <w:rsid w:val="00F75588"/>
    <w:rsid w:val="00F921BF"/>
    <w:rsid w:val="00F957F7"/>
    <w:rsid w:val="00FA0785"/>
    <w:rsid w:val="00FA089F"/>
    <w:rsid w:val="00FA1821"/>
    <w:rsid w:val="00FA4C7F"/>
    <w:rsid w:val="00FA4DC6"/>
    <w:rsid w:val="00FA6915"/>
    <w:rsid w:val="00FB283B"/>
    <w:rsid w:val="00FB54E0"/>
    <w:rsid w:val="00FC43E6"/>
    <w:rsid w:val="00FC55E8"/>
    <w:rsid w:val="00FC6B8D"/>
    <w:rsid w:val="00FD389C"/>
    <w:rsid w:val="00FD631C"/>
    <w:rsid w:val="00FE499E"/>
    <w:rsid w:val="00FE6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F13B7"/>
  <w15:docId w15:val="{1177D083-AE23-4880-9AB0-238B88366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246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246E7"/>
  </w:style>
  <w:style w:type="character" w:styleId="Hyperlink">
    <w:name w:val="Hyperlink"/>
    <w:basedOn w:val="DefaultParagraphFont"/>
    <w:uiPriority w:val="99"/>
    <w:semiHidden/>
    <w:unhideWhenUsed/>
    <w:rsid w:val="00C246E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saia.org/legislative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en@iowaschoolfinanc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648</Words>
  <Characters>369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en</cp:lastModifiedBy>
  <cp:revision>23</cp:revision>
  <cp:lastPrinted>2014-04-25T16:54:00Z</cp:lastPrinted>
  <dcterms:created xsi:type="dcterms:W3CDTF">2021-04-11T11:23:00Z</dcterms:created>
  <dcterms:modified xsi:type="dcterms:W3CDTF">2022-04-04T14:58:00Z</dcterms:modified>
</cp:coreProperties>
</file>